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041BAB" w14:textId="7852767D" w:rsidR="00B56CB2" w:rsidRDefault="00DF649E" w:rsidP="00D51D6F">
      <w:pPr>
        <w:spacing w:after="0" w:line="240" w:lineRule="auto"/>
        <w:ind w:left="-567"/>
        <w:jc w:val="center"/>
        <w:rPr>
          <w:rFonts w:ascii="Verdana" w:eastAsia="Times New Roman" w:hAnsi="Verdana" w:cs="Arial"/>
          <w:b/>
          <w:bCs/>
          <w:color w:val="000000"/>
          <w:sz w:val="28"/>
          <w:szCs w:val="28"/>
        </w:rPr>
      </w:pPr>
      <w:r>
        <w:rPr>
          <w:rFonts w:ascii="Verdana" w:eastAsia="Times New Roman" w:hAnsi="Verdana" w:cs="Arial"/>
          <w:b/>
          <w:bCs/>
          <w:noProof/>
          <w:color w:val="000000"/>
          <w:sz w:val="28"/>
          <w:szCs w:val="28"/>
        </w:rPr>
        <w:drawing>
          <wp:anchor distT="0" distB="0" distL="114300" distR="114300" simplePos="0" relativeHeight="251658240" behindDoc="0" locked="0" layoutInCell="1" allowOverlap="1" wp14:anchorId="479299B5" wp14:editId="2E3D4F77">
            <wp:simplePos x="0" y="0"/>
            <wp:positionH relativeFrom="column">
              <wp:posOffset>41910</wp:posOffset>
            </wp:positionH>
            <wp:positionV relativeFrom="paragraph">
              <wp:posOffset>66040</wp:posOffset>
            </wp:positionV>
            <wp:extent cx="809625" cy="1042371"/>
            <wp:effectExtent l="0" t="0" r="0" b="571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9625" cy="1042371"/>
                    </a:xfrm>
                    <a:prstGeom prst="rect">
                      <a:avLst/>
                    </a:prstGeom>
                  </pic:spPr>
                </pic:pic>
              </a:graphicData>
            </a:graphic>
          </wp:anchor>
        </w:drawing>
      </w:r>
    </w:p>
    <w:p w14:paraId="07B65894" w14:textId="350E1543" w:rsidR="00B56CB2" w:rsidRDefault="00B56CB2" w:rsidP="0013178D">
      <w:pPr>
        <w:tabs>
          <w:tab w:val="left" w:pos="0"/>
        </w:tabs>
        <w:spacing w:after="0" w:line="240" w:lineRule="auto"/>
        <w:ind w:left="1560"/>
        <w:jc w:val="center"/>
        <w:rPr>
          <w:rFonts w:ascii="Verdana" w:eastAsia="Times New Roman" w:hAnsi="Verdana" w:cs="Arial"/>
          <w:b/>
          <w:bCs/>
          <w:color w:val="000000"/>
          <w:sz w:val="28"/>
          <w:szCs w:val="28"/>
        </w:rPr>
      </w:pPr>
      <w:r>
        <w:rPr>
          <w:rFonts w:ascii="Verdana" w:eastAsia="Times New Roman" w:hAnsi="Verdana" w:cs="Arial"/>
          <w:b/>
          <w:bCs/>
          <w:color w:val="000000"/>
          <w:sz w:val="28"/>
          <w:szCs w:val="28"/>
        </w:rPr>
        <w:t xml:space="preserve">Professional Experience </w:t>
      </w:r>
      <w:r w:rsidR="0013178D">
        <w:rPr>
          <w:rFonts w:ascii="Verdana" w:eastAsia="Times New Roman" w:hAnsi="Verdana" w:cs="Arial"/>
          <w:b/>
          <w:bCs/>
          <w:color w:val="000000"/>
          <w:sz w:val="28"/>
          <w:szCs w:val="28"/>
        </w:rPr>
        <w:br/>
        <w:t xml:space="preserve">ESP2200 </w:t>
      </w:r>
      <w:r>
        <w:rPr>
          <w:rFonts w:ascii="Verdana" w:eastAsia="Times New Roman" w:hAnsi="Verdana" w:cs="Arial"/>
          <w:b/>
          <w:bCs/>
          <w:color w:val="000000"/>
          <w:sz w:val="28"/>
          <w:szCs w:val="28"/>
        </w:rPr>
        <w:t>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105B0193" w14:textId="77777777" w:rsidR="00DF649E" w:rsidRDefault="00DF649E" w:rsidP="009D61C6">
      <w:pPr>
        <w:spacing w:after="0" w:line="240" w:lineRule="auto"/>
        <w:jc w:val="both"/>
        <w:rPr>
          <w:rFonts w:ascii="Verdana" w:eastAsiaTheme="minorEastAsia" w:hAnsi="Verdana" w:cstheme="minorHAnsi"/>
          <w:b/>
          <w:bCs/>
          <w:color w:val="FF0000"/>
          <w:sz w:val="16"/>
          <w:szCs w:val="16"/>
          <w:lang w:eastAsia="zh-CN"/>
        </w:rPr>
      </w:pPr>
    </w:p>
    <w:p w14:paraId="65707AB5" w14:textId="77777777" w:rsidR="00DF649E" w:rsidRDefault="00DF649E" w:rsidP="009D61C6">
      <w:pPr>
        <w:spacing w:after="0" w:line="240" w:lineRule="auto"/>
        <w:jc w:val="both"/>
        <w:rPr>
          <w:rFonts w:ascii="Verdana" w:eastAsiaTheme="minorEastAsia" w:hAnsi="Verdana" w:cstheme="minorHAnsi"/>
          <w:b/>
          <w:bCs/>
          <w:color w:val="FF0000"/>
          <w:sz w:val="16"/>
          <w:szCs w:val="16"/>
          <w:lang w:eastAsia="zh-CN"/>
        </w:rPr>
      </w:pPr>
    </w:p>
    <w:p w14:paraId="225BFA34" w14:textId="77777777" w:rsidR="00DF649E" w:rsidRDefault="00DF649E" w:rsidP="009D61C6">
      <w:pPr>
        <w:spacing w:after="0" w:line="240" w:lineRule="auto"/>
        <w:jc w:val="both"/>
        <w:rPr>
          <w:rFonts w:ascii="Verdana" w:eastAsiaTheme="minorEastAsia" w:hAnsi="Verdana" w:cstheme="minorHAnsi"/>
          <w:b/>
          <w:bCs/>
          <w:color w:val="FF0000"/>
          <w:sz w:val="16"/>
          <w:szCs w:val="16"/>
          <w:lang w:eastAsia="zh-CN"/>
        </w:rPr>
      </w:pPr>
    </w:p>
    <w:p w14:paraId="1C0A3405" w14:textId="27206F56" w:rsidR="009D61C6" w:rsidRDefault="009D61C6" w:rsidP="009D61C6">
      <w:pPr>
        <w:spacing w:after="0" w:line="240" w:lineRule="auto"/>
        <w:jc w:val="both"/>
        <w:rPr>
          <w:rFonts w:ascii="Verdana" w:hAnsi="Verdana" w:cstheme="minorHAnsi"/>
          <w:sz w:val="16"/>
          <w:szCs w:val="16"/>
        </w:rPr>
      </w:pPr>
      <w:r>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4E7A63A8" w14:textId="77777777" w:rsidR="009D61C6" w:rsidRDefault="009D61C6" w:rsidP="009D61C6">
      <w:pPr>
        <w:spacing w:after="0" w:line="240" w:lineRule="auto"/>
        <w:jc w:val="both"/>
        <w:rPr>
          <w:rFonts w:ascii="Verdana" w:hAnsi="Verdana" w:cstheme="minorHAnsi"/>
          <w:sz w:val="16"/>
          <w:szCs w:val="16"/>
        </w:rPr>
      </w:pPr>
    </w:p>
    <w:p w14:paraId="484DF494" w14:textId="77777777" w:rsidR="009D61C6" w:rsidRDefault="009D61C6" w:rsidP="009D61C6">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13178D">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13178D">
            <w:pPr>
              <w:ind w:left="-15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13178D">
            <w:pPr>
              <w:ind w:left="-284"/>
              <w:jc w:val="center"/>
              <w:rPr>
                <w:rFonts w:ascii="Verdana" w:hAnsi="Verdana" w:cstheme="minorHAnsi"/>
                <w:b/>
                <w:sz w:val="16"/>
                <w:szCs w:val="16"/>
              </w:rPr>
            </w:pPr>
            <w:r>
              <w:rPr>
                <w:rFonts w:ascii="Verdana" w:hAnsi="Verdana" w:cstheme="minorHAnsi"/>
                <w:b/>
                <w:sz w:val="16"/>
                <w:szCs w:val="16"/>
              </w:rPr>
              <w:t>Year Level/ Course</w:t>
            </w:r>
          </w:p>
        </w:tc>
      </w:tr>
      <w:tr w:rsidR="00912D45" w14:paraId="5FA89CB3"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62124D3" w14:textId="77777777" w:rsidR="00912D45" w:rsidRDefault="00912D45" w:rsidP="0013178D">
            <w:pPr>
              <w:jc w:val="center"/>
              <w:rPr>
                <w:rFonts w:ascii="Verdana" w:hAnsi="Verdana" w:cstheme="minorHAnsi"/>
                <w:b/>
                <w:sz w:val="16"/>
                <w:szCs w:val="16"/>
              </w:rPr>
            </w:pPr>
            <w:r>
              <w:rPr>
                <w:rFonts w:ascii="Verdana" w:hAnsi="Verdana" w:cstheme="minorHAnsi"/>
                <w:b/>
                <w:sz w:val="16"/>
                <w:szCs w:val="16"/>
              </w:rPr>
              <w:t>Bachelor of Education Secondary</w:t>
            </w:r>
          </w:p>
          <w:p w14:paraId="4C0260F3" w14:textId="77777777" w:rsidR="00912D45" w:rsidRPr="00505CAB" w:rsidRDefault="00912D45" w:rsidP="0013178D">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312F8343" w14:textId="77777777" w:rsidR="00912D45" w:rsidRDefault="00912D45" w:rsidP="0013178D">
            <w:pPr>
              <w:jc w:val="center"/>
              <w:rPr>
                <w:rFonts w:ascii="Verdana" w:hAnsi="Verdana" w:cstheme="minorHAnsi"/>
                <w:b/>
                <w:sz w:val="16"/>
                <w:szCs w:val="16"/>
              </w:rPr>
            </w:pPr>
            <w:r>
              <w:rPr>
                <w:rFonts w:ascii="Verdana" w:hAnsi="Verdana" w:cstheme="minorHAnsi"/>
                <w:b/>
                <w:sz w:val="16"/>
                <w:szCs w:val="16"/>
              </w:rPr>
              <w:t>15</w:t>
            </w:r>
          </w:p>
          <w:p w14:paraId="5C16F5B2" w14:textId="77777777" w:rsidR="00912D45" w:rsidRPr="00505CAB" w:rsidRDefault="00912D45" w:rsidP="0013178D">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06CB67DA" w14:textId="6CB455EE" w:rsidR="00912D45" w:rsidRDefault="00912D45" w:rsidP="0013178D">
            <w:pPr>
              <w:jc w:val="center"/>
              <w:rPr>
                <w:rFonts w:ascii="Verdana" w:hAnsi="Verdana" w:cstheme="minorHAnsi"/>
                <w:b/>
                <w:sz w:val="16"/>
                <w:szCs w:val="16"/>
              </w:rPr>
            </w:pPr>
            <w:r>
              <w:rPr>
                <w:rFonts w:ascii="Verdana" w:hAnsi="Verdana" w:cstheme="minorHAnsi"/>
                <w:b/>
                <w:sz w:val="16"/>
                <w:szCs w:val="16"/>
              </w:rPr>
              <w:t xml:space="preserve">Year </w:t>
            </w:r>
            <w:r w:rsidR="00E37245">
              <w:rPr>
                <w:rFonts w:ascii="Verdana" w:hAnsi="Verdana" w:cstheme="minorHAnsi"/>
                <w:b/>
                <w:sz w:val="16"/>
                <w:szCs w:val="16"/>
              </w:rPr>
              <w:t>3</w:t>
            </w:r>
            <w:r>
              <w:rPr>
                <w:rFonts w:ascii="Verdana" w:hAnsi="Verdana" w:cstheme="minorHAnsi"/>
                <w:b/>
                <w:sz w:val="16"/>
                <w:szCs w:val="16"/>
              </w:rPr>
              <w:t xml:space="preserve"> ESP2200  Senior Secondary Curriculum and Pedagogy</w:t>
            </w:r>
          </w:p>
          <w:p w14:paraId="65ED6781" w14:textId="77777777" w:rsidR="00912D45" w:rsidRPr="00505CAB" w:rsidRDefault="00912D45" w:rsidP="0013178D">
            <w:pPr>
              <w:ind w:left="-284"/>
              <w:jc w:val="center"/>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2DB57055"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6"/>
        <w:gridCol w:w="1046"/>
        <w:gridCol w:w="372"/>
        <w:gridCol w:w="374"/>
        <w:gridCol w:w="374"/>
      </w:tblGrid>
      <w:tr w:rsidR="00912D45" w:rsidRPr="001C5BE3" w14:paraId="2C3DE3F4" w14:textId="77777777" w:rsidTr="00912D45">
        <w:trPr>
          <w:trHeight w:val="207"/>
        </w:trPr>
        <w:tc>
          <w:tcPr>
            <w:tcW w:w="387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CE713E" w14:textId="77777777" w:rsidR="00912D45" w:rsidRPr="001C5BE3" w:rsidRDefault="00912D45" w:rsidP="00912D45">
            <w:pPr>
              <w:rPr>
                <w:rFonts w:ascii="Verdana" w:hAnsi="Verdana" w:cstheme="minorHAnsi"/>
                <w:b/>
                <w:sz w:val="20"/>
                <w:szCs w:val="20"/>
              </w:rPr>
            </w:pPr>
            <w:r w:rsidRPr="001C5BE3">
              <w:rPr>
                <w:rFonts w:ascii="Verdana" w:hAnsi="Verdana" w:cstheme="minorHAnsi"/>
                <w:b/>
              </w:rPr>
              <w:t>Planning effectively - preparation for teaching</w:t>
            </w:r>
          </w:p>
        </w:tc>
        <w:tc>
          <w:tcPr>
            <w:tcW w:w="54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DB010A" w14:textId="77777777" w:rsidR="00912D45" w:rsidRPr="001C5BE3" w:rsidRDefault="00912D45" w:rsidP="00912D45">
            <w:pPr>
              <w:jc w:val="center"/>
              <w:rPr>
                <w:rFonts w:ascii="Verdana" w:hAnsi="Verdana" w:cstheme="minorHAnsi"/>
                <w:b/>
                <w:sz w:val="20"/>
                <w:szCs w:val="20"/>
              </w:rPr>
            </w:pPr>
            <w:r w:rsidRPr="001C5BE3">
              <w:rPr>
                <w:rFonts w:ascii="Verdana" w:hAnsi="Verdana" w:cstheme="minorHAnsi"/>
                <w:b/>
                <w:sz w:val="20"/>
                <w:szCs w:val="20"/>
              </w:rPr>
              <w:t>APST</w:t>
            </w:r>
          </w:p>
        </w:tc>
        <w:tc>
          <w:tcPr>
            <w:tcW w:w="19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C381E0" w14:textId="77777777" w:rsidR="00912D45" w:rsidRPr="001C5BE3" w:rsidRDefault="00912D45" w:rsidP="00912D45">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5A37EA" w14:textId="77777777" w:rsidR="00912D45" w:rsidRPr="001C5BE3" w:rsidRDefault="00912D45" w:rsidP="00912D45">
            <w:pPr>
              <w:ind w:left="-108"/>
              <w:jc w:val="center"/>
              <w:rPr>
                <w:rFonts w:ascii="Verdana" w:hAnsi="Verdana" w:cstheme="minorHAnsi"/>
                <w:sz w:val="20"/>
                <w:szCs w:val="20"/>
              </w:rPr>
            </w:pPr>
            <w:r>
              <w:rPr>
                <w:rFonts w:ascii="Verdana" w:hAnsi="Verdana" w:cstheme="minorHAnsi"/>
                <w:b/>
                <w:sz w:val="20"/>
                <w:szCs w:val="20"/>
              </w:rPr>
              <w:t>A</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2003C9" w14:textId="77777777" w:rsidR="00912D45" w:rsidRPr="001C5BE3" w:rsidRDefault="00912D45" w:rsidP="00912D45">
            <w:pPr>
              <w:ind w:left="-108"/>
              <w:jc w:val="center"/>
              <w:rPr>
                <w:rFonts w:ascii="Verdana" w:hAnsi="Verdana" w:cstheme="minorHAnsi"/>
                <w:sz w:val="20"/>
                <w:szCs w:val="20"/>
              </w:rPr>
            </w:pPr>
            <w:r w:rsidRPr="001C5BE3">
              <w:rPr>
                <w:rFonts w:ascii="Verdana" w:hAnsi="Verdana" w:cstheme="minorHAnsi"/>
                <w:b/>
                <w:sz w:val="20"/>
                <w:szCs w:val="20"/>
              </w:rPr>
              <w:t>E</w:t>
            </w:r>
          </w:p>
        </w:tc>
      </w:tr>
      <w:tr w:rsidR="00912D45" w:rsidRPr="001C5BE3" w14:paraId="3A917A38" w14:textId="77777777" w:rsidTr="00540E36">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EC861" w14:textId="4491F8E9" w:rsidR="00912D45" w:rsidRPr="001C5BE3" w:rsidRDefault="002C651E" w:rsidP="0013178D">
            <w:pPr>
              <w:rPr>
                <w:rFonts w:ascii="Verdana" w:hAnsi="Verdana" w:cstheme="minorHAnsi"/>
                <w:sz w:val="16"/>
                <w:szCs w:val="16"/>
              </w:rPr>
            </w:pPr>
            <w:r>
              <w:rPr>
                <w:sz w:val="18"/>
                <w:szCs w:val="18"/>
              </w:rPr>
              <w:t>Demonstrates</w:t>
            </w:r>
            <w:r w:rsidRPr="005271F0">
              <w:rPr>
                <w:sz w:val="18"/>
                <w:szCs w:val="18"/>
              </w:rPr>
              <w:t xml:space="preserve"> </w:t>
            </w:r>
            <w:r w:rsidRPr="005271F0">
              <w:rPr>
                <w:b/>
                <w:sz w:val="18"/>
                <w:szCs w:val="18"/>
              </w:rPr>
              <w:t xml:space="preserve">knowledge </w:t>
            </w:r>
            <w:r w:rsidRPr="005271F0">
              <w:rPr>
                <w:sz w:val="18"/>
                <w:szCs w:val="18"/>
              </w:rPr>
              <w:t>of physical, social and intellectual development and characteristics of students and how these may affect learning (example: discussing student profiles for future learning needs).</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183A08AF"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056BD414" w14:textId="77777777" w:rsidR="00912D45" w:rsidRPr="001C5BE3" w:rsidRDefault="00912D45" w:rsidP="00912D45">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14B3C714" w14:textId="77777777" w:rsidR="00912D45" w:rsidRPr="001C5BE3" w:rsidRDefault="00912D45" w:rsidP="00912D45">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215493159"/>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4FE90C8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63703E3B" w14:textId="77777777" w:rsidTr="0013178D">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565A2F66" w14:textId="77777777" w:rsidR="002C651E" w:rsidRPr="005271F0" w:rsidRDefault="002C651E" w:rsidP="002C651E">
            <w:pPr>
              <w:rPr>
                <w:rFonts w:eastAsia="Times New Roman" w:cs="Calibri"/>
                <w:color w:val="000000"/>
                <w:sz w:val="18"/>
                <w:szCs w:val="18"/>
                <w:lang w:eastAsia="en-AU"/>
              </w:rPr>
            </w:pPr>
            <w:r w:rsidRPr="005271F0">
              <w:rPr>
                <w:rFonts w:eastAsia="Times New Roman" w:cs="Calibri"/>
                <w:color w:val="000000"/>
                <w:sz w:val="18"/>
                <w:szCs w:val="18"/>
                <w:lang w:eastAsia="en-AU"/>
              </w:rPr>
              <w:t xml:space="preserve">Demonstrating </w:t>
            </w:r>
            <w:r w:rsidRPr="005271F0">
              <w:rPr>
                <w:rFonts w:eastAsia="Times New Roman" w:cs="Calibri"/>
                <w:b/>
                <w:color w:val="000000"/>
                <w:sz w:val="18"/>
                <w:szCs w:val="18"/>
                <w:lang w:eastAsia="en-AU"/>
              </w:rPr>
              <w:t>knowledge</w:t>
            </w:r>
            <w:r w:rsidRPr="005271F0">
              <w:rPr>
                <w:rFonts w:eastAsia="Times New Roman" w:cs="Calibri"/>
                <w:color w:val="000000"/>
                <w:sz w:val="18"/>
                <w:szCs w:val="18"/>
                <w:lang w:eastAsia="en-AU"/>
              </w:rPr>
              <w:t xml:space="preserve"> of teaching strategies through the Planning for and respecting the diversity of all students in the classroom (example: connecting between aspects of a lesson and individual student profile). </w:t>
            </w:r>
          </w:p>
          <w:p w14:paraId="7A0A8983" w14:textId="2133AC00" w:rsidR="00912D45" w:rsidRPr="001C5BE3" w:rsidDel="00C750EC" w:rsidRDefault="00912D45" w:rsidP="0013178D">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014A5843" w14:textId="77777777" w:rsidR="00912D45" w:rsidRPr="001C5BE3" w:rsidDel="00C750EC" w:rsidRDefault="00912D45" w:rsidP="00912D45">
            <w:pPr>
              <w:jc w:val="center"/>
              <w:rPr>
                <w:rFonts w:ascii="Verdana" w:hAnsi="Verdana" w:cstheme="minorHAnsi"/>
                <w:sz w:val="16"/>
                <w:szCs w:val="16"/>
              </w:rPr>
            </w:pPr>
            <w:r w:rsidRPr="001C5BE3">
              <w:rPr>
                <w:rFonts w:ascii="Verdana" w:hAnsi="Verdana" w:cstheme="minorHAnsi"/>
                <w:sz w:val="16"/>
                <w:szCs w:val="16"/>
              </w:rPr>
              <w:t>APST 1.3</w:t>
            </w:r>
          </w:p>
        </w:tc>
        <w:sdt>
          <w:sdtPr>
            <w:rPr>
              <w:rFonts w:ascii="Verdana" w:hAnsi="Verdana" w:cstheme="minorHAnsi"/>
              <w:sz w:val="20"/>
              <w:szCs w:val="20"/>
            </w:rPr>
            <w:id w:val="210113331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1C28A496"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8049331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5E3EC258"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4283058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28B2839F"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17A50E29" w14:textId="77777777" w:rsidTr="00540E36">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0449C" w14:textId="7EAE4FED" w:rsidR="00912D45" w:rsidRPr="001C5BE3" w:rsidRDefault="002C651E" w:rsidP="0013178D">
            <w:pPr>
              <w:rPr>
                <w:rFonts w:ascii="Verdana" w:hAnsi="Verdana" w:cstheme="minorHAnsi"/>
                <w:sz w:val="16"/>
                <w:szCs w:val="16"/>
              </w:rPr>
            </w:pPr>
            <w:r>
              <w:rPr>
                <w:rFonts w:eastAsia="Times New Roman" w:cs="Calibri"/>
                <w:color w:val="000000"/>
                <w:sz w:val="18"/>
                <w:szCs w:val="18"/>
                <w:lang w:eastAsia="en-AU"/>
              </w:rPr>
              <w:t>Demonstrates</w:t>
            </w:r>
            <w:r w:rsidRPr="005271F0">
              <w:rPr>
                <w:rFonts w:eastAsia="Times New Roman" w:cs="Calibri"/>
                <w:b/>
                <w:color w:val="000000"/>
                <w:sz w:val="18"/>
                <w:szCs w:val="18"/>
                <w:lang w:eastAsia="en-AU"/>
              </w:rPr>
              <w:t xml:space="preserve"> knowledge</w:t>
            </w:r>
            <w:r w:rsidRPr="005271F0">
              <w:rPr>
                <w:rFonts w:eastAsia="Times New Roman" w:cs="Calibri"/>
                <w:color w:val="000000"/>
                <w:sz w:val="18"/>
                <w:szCs w:val="18"/>
                <w:lang w:eastAsia="en-AU"/>
              </w:rPr>
              <w:t xml:space="preserve"> of appropriate differentiation of content and/or teaching and learning strategies and/or resources that cater for differing ability levels. (Example: differentiated strategies identified in lessons plans for individual students e.g. Student X requires larger print)</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5F24F314"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500199948"/>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278E416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176EC41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713916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0F645888"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0B33ACF2" w14:textId="77777777" w:rsidTr="0013178D">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321CE993" w14:textId="345BA241" w:rsidR="00912D45" w:rsidRPr="001C5BE3" w:rsidRDefault="002C651E" w:rsidP="0013178D">
            <w:pPr>
              <w:rPr>
                <w:rFonts w:ascii="Verdana" w:hAnsi="Verdana" w:cstheme="minorHAnsi"/>
                <w:sz w:val="16"/>
                <w:szCs w:val="16"/>
              </w:rPr>
            </w:pPr>
            <w:r w:rsidRPr="005271F0">
              <w:rPr>
                <w:rFonts w:eastAsia="Times New Roman" w:cs="Calibri"/>
                <w:color w:val="000000"/>
                <w:sz w:val="18"/>
                <w:szCs w:val="18"/>
                <w:lang w:eastAsia="en-AU"/>
              </w:rPr>
              <w:t xml:space="preserve">Shows an ability to link to students’ prior knowledge. Has effective timing and pacing of lessons during delivery and </w:t>
            </w:r>
            <w:r w:rsidRPr="00B00D5D">
              <w:rPr>
                <w:rFonts w:eastAsia="Times New Roman" w:cs="Calibri"/>
                <w:b/>
                <w:color w:val="000000"/>
                <w:sz w:val="18"/>
                <w:szCs w:val="18"/>
                <w:lang w:eastAsia="en-AU"/>
              </w:rPr>
              <w:t>d</w:t>
            </w:r>
            <w:r>
              <w:rPr>
                <w:rFonts w:eastAsia="Times New Roman" w:cs="Calibri"/>
                <w:b/>
                <w:color w:val="000000"/>
                <w:sz w:val="18"/>
                <w:szCs w:val="18"/>
                <w:lang w:eastAsia="en-AU"/>
              </w:rPr>
              <w:t>emonstrates</w:t>
            </w:r>
            <w:r w:rsidRPr="005271F0">
              <w:rPr>
                <w:rFonts w:eastAsia="Times New Roman" w:cs="Calibri"/>
                <w:color w:val="000000"/>
                <w:sz w:val="18"/>
                <w:szCs w:val="18"/>
                <w:lang w:eastAsia="en-AU"/>
              </w:rPr>
              <w:t xml:space="preserve"> an appropriate sequence (example: orientating, enhancing and synthesising phases, introduction, body and closing phase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1A398C77"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226294864"/>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2CCE5F76"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04310E7C"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76842791"/>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69054BA3"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751E0FC6" w14:textId="77777777" w:rsidTr="0013178D">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7E75A3" w14:textId="36AE996A" w:rsidR="00912D45" w:rsidRPr="001C5BE3" w:rsidRDefault="002C651E" w:rsidP="0013178D">
            <w:pPr>
              <w:rPr>
                <w:rFonts w:ascii="Verdana" w:hAnsi="Verdana" w:cstheme="minorHAnsi"/>
                <w:sz w:val="16"/>
                <w:szCs w:val="16"/>
              </w:rPr>
            </w:pPr>
            <w:r w:rsidRPr="005271F0">
              <w:rPr>
                <w:rFonts w:eastAsia="Times New Roman" w:cs="Calibri"/>
                <w:b/>
                <w:color w:val="000000"/>
                <w:sz w:val="18"/>
                <w:szCs w:val="18"/>
                <w:lang w:eastAsia="en-AU"/>
              </w:rPr>
              <w:t>Uses relevant curriculum and assessment documents</w:t>
            </w:r>
            <w:r w:rsidRPr="005271F0">
              <w:rPr>
                <w:rFonts w:eastAsia="Times New Roman" w:cs="Calibri"/>
                <w:color w:val="000000"/>
                <w:sz w:val="18"/>
                <w:szCs w:val="18"/>
                <w:lang w:eastAsia="en-AU"/>
              </w:rPr>
              <w:t xml:space="preserve"> to develop a sequence of lessons/learning experiences (example use of ACARA English and Formative PM benchmarks to inform guided reading lessons).</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73D120"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153260748"/>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A631D" w14:textId="77777777" w:rsidR="00912D45"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2674439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02A4" w14:textId="77777777" w:rsidR="00912D45"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26226374"/>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6FC6A" w14:textId="77777777" w:rsidR="00912D45"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413B8BB1" w14:textId="77777777" w:rsidTr="0013178D">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170D5284" w14:textId="77777777" w:rsidR="002C651E" w:rsidRPr="005271F0" w:rsidRDefault="002C651E" w:rsidP="002C651E">
            <w:pPr>
              <w:rPr>
                <w:rFonts w:eastAsia="Times New Roman" w:cs="Calibri"/>
                <w:color w:val="000000"/>
                <w:sz w:val="18"/>
                <w:szCs w:val="18"/>
                <w:lang w:eastAsia="en-AU"/>
              </w:rPr>
            </w:pPr>
            <w:r w:rsidRPr="00B00D5D">
              <w:rPr>
                <w:rFonts w:eastAsia="Times New Roman" w:cs="Calibri"/>
                <w:b/>
                <w:color w:val="000000"/>
                <w:sz w:val="18"/>
                <w:szCs w:val="18"/>
                <w:lang w:eastAsia="en-AU"/>
              </w:rPr>
              <w:t xml:space="preserve">Identifies </w:t>
            </w:r>
            <w:r>
              <w:rPr>
                <w:rFonts w:eastAsia="Times New Roman" w:cs="Calibri"/>
                <w:color w:val="000000"/>
                <w:sz w:val="18"/>
                <w:szCs w:val="18"/>
                <w:lang w:eastAsia="en-AU"/>
              </w:rPr>
              <w:t xml:space="preserve">and understands </w:t>
            </w:r>
            <w:r w:rsidRPr="005271F0">
              <w:rPr>
                <w:rFonts w:eastAsia="Times New Roman" w:cs="Calibri"/>
                <w:color w:val="000000"/>
                <w:sz w:val="18"/>
                <w:szCs w:val="18"/>
                <w:lang w:eastAsia="en-AU"/>
              </w:rPr>
              <w:t>literacy and numeracy teaching strategies and their application in lesson/unit plans</w:t>
            </w:r>
          </w:p>
          <w:p w14:paraId="1D5011A6" w14:textId="2DD9C953" w:rsidR="00912D45" w:rsidRPr="001C5BE3" w:rsidRDefault="00912D45" w:rsidP="0013178D">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23C1C461"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2.5</w:t>
            </w:r>
          </w:p>
        </w:tc>
        <w:sdt>
          <w:sdtPr>
            <w:rPr>
              <w:rFonts w:ascii="Verdana" w:hAnsi="Verdana" w:cstheme="minorHAnsi"/>
              <w:sz w:val="20"/>
              <w:szCs w:val="20"/>
            </w:rPr>
            <w:id w:val="1748760676"/>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5B97841E"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2795401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5EB46CA8"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2579611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4AB9493D"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3979E52A" w14:textId="77777777" w:rsidTr="00540E36">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AD9AC" w14:textId="77777777" w:rsidR="00912D45" w:rsidRPr="001C5BE3" w:rsidRDefault="00912D45" w:rsidP="0013178D">
            <w:pPr>
              <w:rPr>
                <w:rFonts w:ascii="Verdana" w:hAnsi="Verdana" w:cstheme="minorHAnsi"/>
                <w:sz w:val="16"/>
                <w:szCs w:val="16"/>
              </w:rPr>
            </w:pPr>
            <w:r w:rsidRPr="001C5BE3">
              <w:rPr>
                <w:rFonts w:ascii="Verdana" w:hAnsi="Verdana" w:cstheme="minorHAnsi"/>
                <w:sz w:val="16"/>
                <w:szCs w:val="16"/>
              </w:rPr>
              <w:t xml:space="preserve">Set learning goals that provide achievable challenges for students of varying abilities and characteristics. </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322D6331"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3.1</w:t>
            </w:r>
          </w:p>
        </w:tc>
        <w:sdt>
          <w:sdtPr>
            <w:rPr>
              <w:rFonts w:ascii="Verdana" w:hAnsi="Verdana" w:cstheme="minorHAnsi"/>
              <w:sz w:val="20"/>
              <w:szCs w:val="20"/>
            </w:rPr>
            <w:id w:val="-56850131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1243222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3480D881"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2546531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4DFE8D27"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0766EF45" w14:textId="77777777" w:rsidTr="002C651E">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1459477D" w14:textId="33418869" w:rsidR="00912D45" w:rsidRPr="001C5BE3" w:rsidRDefault="002C651E" w:rsidP="0013178D">
            <w:pPr>
              <w:rPr>
                <w:rFonts w:ascii="Verdana" w:hAnsi="Verdana" w:cstheme="minorHAnsi"/>
                <w:sz w:val="16"/>
                <w:szCs w:val="16"/>
              </w:rPr>
            </w:pPr>
            <w:r w:rsidRPr="00B00D5D">
              <w:rPr>
                <w:rFonts w:eastAsia="Times New Roman" w:cs="Calibri"/>
                <w:b/>
                <w:color w:val="000000"/>
                <w:sz w:val="18"/>
                <w:szCs w:val="18"/>
                <w:lang w:eastAsia="en-AU"/>
              </w:rPr>
              <w:t xml:space="preserve">Identifies </w:t>
            </w:r>
            <w:r w:rsidRPr="005271F0">
              <w:rPr>
                <w:rFonts w:eastAsia="Times New Roman" w:cs="Calibri"/>
                <w:color w:val="000000"/>
                <w:sz w:val="18"/>
                <w:szCs w:val="18"/>
                <w:lang w:eastAsia="en-AU"/>
              </w:rPr>
              <w:t>ICT teaching strategies to support learning opportunities for student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401847F9" w14:textId="1D49410C"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 xml:space="preserve">APST </w:t>
            </w:r>
            <w:r w:rsidR="002C651E">
              <w:rPr>
                <w:rFonts w:ascii="Verdana" w:hAnsi="Verdana" w:cstheme="minorHAnsi"/>
                <w:sz w:val="16"/>
                <w:szCs w:val="16"/>
              </w:rPr>
              <w:t>2.6</w:t>
            </w:r>
          </w:p>
        </w:tc>
        <w:sdt>
          <w:sdtPr>
            <w:rPr>
              <w:rFonts w:ascii="Verdana" w:hAnsi="Verdana" w:cstheme="minorHAnsi"/>
              <w:sz w:val="20"/>
              <w:szCs w:val="20"/>
            </w:rPr>
            <w:id w:val="-1373841901"/>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7E8DF2D2"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9194687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26A95A8D"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47601781"/>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4A039B3A"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0BDEC7CF" w14:textId="77777777" w:rsidTr="002C651E">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B18CA7" w14:textId="77777777" w:rsidR="00912D45" w:rsidRPr="001C5BE3" w:rsidRDefault="002C651E" w:rsidP="0013178D">
            <w:pPr>
              <w:rPr>
                <w:rFonts w:ascii="Verdana" w:hAnsi="Verdana" w:cstheme="minorHAnsi"/>
                <w:sz w:val="16"/>
                <w:szCs w:val="16"/>
              </w:rPr>
            </w:pPr>
            <w:r w:rsidRPr="005271F0">
              <w:rPr>
                <w:rFonts w:eastAsia="Times New Roman" w:cs="Calibri"/>
                <w:color w:val="000000"/>
                <w:sz w:val="18"/>
                <w:szCs w:val="18"/>
                <w:lang w:eastAsia="en-AU"/>
              </w:rPr>
              <w:t xml:space="preserve">Develops a sequence of lessons with </w:t>
            </w:r>
            <w:r w:rsidRPr="005271F0">
              <w:rPr>
                <w:rFonts w:eastAsia="Times New Roman" w:cs="Calibri"/>
                <w:b/>
                <w:color w:val="000000"/>
                <w:sz w:val="18"/>
                <w:szCs w:val="18"/>
                <w:lang w:eastAsia="en-AU"/>
              </w:rPr>
              <w:t xml:space="preserve">explicit, </w:t>
            </w:r>
            <w:proofErr w:type="gramStart"/>
            <w:r w:rsidRPr="005271F0">
              <w:rPr>
                <w:rFonts w:eastAsia="Times New Roman" w:cs="Calibri"/>
                <w:b/>
                <w:color w:val="000000"/>
                <w:sz w:val="18"/>
                <w:szCs w:val="18"/>
                <w:lang w:eastAsia="en-AU"/>
              </w:rPr>
              <w:t>challenging</w:t>
            </w:r>
            <w:proofErr w:type="gramEnd"/>
            <w:r w:rsidRPr="005271F0">
              <w:rPr>
                <w:rFonts w:eastAsia="Times New Roman" w:cs="Calibri"/>
                <w:b/>
                <w:color w:val="000000"/>
                <w:sz w:val="18"/>
                <w:szCs w:val="18"/>
                <w:lang w:eastAsia="en-AU"/>
              </w:rPr>
              <w:t xml:space="preserve"> and achievable learning goals.</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086DCEF1" w14:textId="096EDA96"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 xml:space="preserve">APST </w:t>
            </w:r>
            <w:r w:rsidR="002C651E">
              <w:rPr>
                <w:rFonts w:ascii="Verdana" w:hAnsi="Verdana" w:cstheme="minorHAnsi"/>
                <w:sz w:val="16"/>
                <w:szCs w:val="16"/>
              </w:rPr>
              <w:t>3.1</w:t>
            </w:r>
          </w:p>
        </w:tc>
        <w:sdt>
          <w:sdtPr>
            <w:rPr>
              <w:rFonts w:ascii="Verdana" w:hAnsi="Verdana" w:cstheme="minorHAnsi"/>
              <w:sz w:val="20"/>
              <w:szCs w:val="20"/>
            </w:rPr>
            <w:id w:val="-367371301"/>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77A8B928"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38847571"/>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1ED429EC"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450860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4C58F5E9"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C651E" w:rsidRPr="001C5BE3" w14:paraId="4800E850" w14:textId="77777777" w:rsidTr="002C651E">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2FC5685E" w14:textId="65DD2E69" w:rsidR="002C651E" w:rsidRPr="005271F0" w:rsidRDefault="002C651E" w:rsidP="002C651E">
            <w:pPr>
              <w:rPr>
                <w:rFonts w:eastAsia="Times New Roman" w:cs="Calibri"/>
                <w:color w:val="000000"/>
                <w:sz w:val="18"/>
                <w:szCs w:val="18"/>
                <w:lang w:eastAsia="en-AU"/>
              </w:rPr>
            </w:pPr>
            <w:r w:rsidRPr="00B00D5D">
              <w:rPr>
                <w:rFonts w:eastAsia="Times New Roman" w:cs="Calibri"/>
                <w:b/>
                <w:color w:val="000000"/>
                <w:sz w:val="18"/>
                <w:szCs w:val="18"/>
                <w:lang w:eastAsia="en-AU"/>
              </w:rPr>
              <w:t>Plans lesson sequences</w:t>
            </w:r>
            <w:r w:rsidRPr="005271F0">
              <w:rPr>
                <w:rFonts w:eastAsia="Times New Roman" w:cs="Calibri"/>
                <w:color w:val="000000"/>
                <w:sz w:val="18"/>
                <w:szCs w:val="18"/>
                <w:lang w:eastAsia="en-AU"/>
              </w:rPr>
              <w:t xml:space="preserve"> that incorporate a range of teaching and learning strategies that display content and pedagogical content knowledge and effective sequencing.</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43419E36" w14:textId="3E17CE75" w:rsidR="002C651E" w:rsidRPr="001C5BE3" w:rsidRDefault="002C651E" w:rsidP="002C651E">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2</w:t>
            </w:r>
          </w:p>
        </w:tc>
        <w:sdt>
          <w:sdtPr>
            <w:rPr>
              <w:rFonts w:ascii="Verdana" w:hAnsi="Verdana" w:cstheme="minorHAnsi"/>
              <w:sz w:val="20"/>
              <w:szCs w:val="20"/>
            </w:rPr>
            <w:id w:val="-772094532"/>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475F6312" w14:textId="2462666E" w:rsidR="002C651E" w:rsidRDefault="002C651E" w:rsidP="002C651E">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04234882"/>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31688122" w14:textId="6E006239" w:rsidR="002C651E" w:rsidRDefault="002C651E" w:rsidP="002C651E">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2809043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112EB5CB" w14:textId="310C6A76" w:rsidR="002C651E" w:rsidRDefault="002C651E" w:rsidP="002C651E">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669FD8DF" w14:textId="77777777" w:rsidR="009D61C6" w:rsidRDefault="009D61C6"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24A33363" w14:textId="47DF8FE3"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ED3C6E" w14:paraId="2B3299B0" w14:textId="77777777" w:rsidTr="0013178D">
        <w:trPr>
          <w:trHeight w:val="2041"/>
        </w:trPr>
        <w:tc>
          <w:tcPr>
            <w:tcW w:w="5000" w:type="pct"/>
          </w:tcPr>
          <w:p w14:paraId="65E306E3"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078C9DCF"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590A6B9C"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697B5387"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27E5852B" w14:textId="30348266" w:rsidR="00ED3C6E" w:rsidRDefault="00ED3C6E" w:rsidP="007C59F1">
            <w:pPr>
              <w:autoSpaceDE w:val="0"/>
              <w:autoSpaceDN w:val="0"/>
              <w:adjustRightInd w:val="0"/>
              <w:jc w:val="both"/>
              <w:rPr>
                <w:rFonts w:ascii="Verdana" w:eastAsia="Times New Roman" w:hAnsi="Verdana" w:cs="Arial"/>
                <w:iCs/>
                <w:color w:val="000000"/>
                <w:sz w:val="20"/>
                <w:szCs w:val="20"/>
              </w:rPr>
            </w:pPr>
          </w:p>
        </w:tc>
      </w:tr>
    </w:tbl>
    <w:p w14:paraId="3BE8C85D"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3"/>
        <w:gridCol w:w="1061"/>
        <w:gridCol w:w="372"/>
        <w:gridCol w:w="374"/>
        <w:gridCol w:w="372"/>
      </w:tblGrid>
      <w:tr w:rsidR="00912D45" w:rsidRPr="001C5BE3" w14:paraId="3B6B62F4" w14:textId="77777777" w:rsidTr="002C651E">
        <w:trPr>
          <w:trHeight w:val="207"/>
        </w:trPr>
        <w:tc>
          <w:tcPr>
            <w:tcW w:w="4420"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C54BD73" w14:textId="77777777" w:rsidR="00912D45" w:rsidRPr="001C5BE3" w:rsidRDefault="00912D45" w:rsidP="00912D45">
            <w:pPr>
              <w:jc w:val="center"/>
              <w:rPr>
                <w:rFonts w:ascii="Verdana" w:hAnsi="Verdana" w:cstheme="minorHAnsi"/>
                <w:sz w:val="20"/>
                <w:szCs w:val="20"/>
              </w:rPr>
            </w:pPr>
            <w:r w:rsidRPr="001C5BE3">
              <w:rPr>
                <w:rFonts w:ascii="Verdana" w:hAnsi="Verdana" w:cstheme="minorHAnsi"/>
                <w:b/>
              </w:rPr>
              <w:t>Teaching effectively - enactment of teaching</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F49A7F" w14:textId="77777777" w:rsidR="00912D45" w:rsidRPr="001C5BE3" w:rsidRDefault="00912D45" w:rsidP="00912D45">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D80368" w14:textId="77777777" w:rsidR="00912D45" w:rsidRPr="001C5BE3" w:rsidRDefault="00912D45" w:rsidP="00912D45">
            <w:pPr>
              <w:ind w:left="-108"/>
              <w:jc w:val="center"/>
              <w:rPr>
                <w:rFonts w:ascii="Verdana" w:hAnsi="Verdana" w:cstheme="minorHAnsi"/>
                <w:sz w:val="20"/>
                <w:szCs w:val="20"/>
              </w:rPr>
            </w:pPr>
            <w:r>
              <w:rPr>
                <w:rFonts w:ascii="Verdana" w:hAnsi="Verdana" w:cstheme="minorHAnsi"/>
                <w:b/>
                <w:sz w:val="20"/>
                <w:szCs w:val="20"/>
              </w:rPr>
              <w:t>A</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077DA0" w14:textId="77777777" w:rsidR="00912D45" w:rsidRPr="001C5BE3" w:rsidRDefault="00912D45" w:rsidP="00912D45">
            <w:pPr>
              <w:ind w:left="-108"/>
              <w:jc w:val="center"/>
              <w:rPr>
                <w:rFonts w:ascii="Verdana" w:hAnsi="Verdana" w:cstheme="minorHAnsi"/>
                <w:sz w:val="20"/>
                <w:szCs w:val="20"/>
              </w:rPr>
            </w:pPr>
            <w:r w:rsidRPr="001C5BE3">
              <w:rPr>
                <w:rFonts w:ascii="Verdana" w:hAnsi="Verdana" w:cstheme="minorHAnsi"/>
                <w:b/>
                <w:sz w:val="20"/>
                <w:szCs w:val="20"/>
              </w:rPr>
              <w:t>E</w:t>
            </w:r>
          </w:p>
        </w:tc>
      </w:tr>
      <w:tr w:rsidR="00912D45" w:rsidRPr="001C5BE3" w14:paraId="6E0CC07D" w14:textId="77777777" w:rsidTr="002C651E">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21BFFFFC" w14:textId="15AE5E25" w:rsidR="00912D45" w:rsidRPr="001C5BE3" w:rsidRDefault="002C651E" w:rsidP="0013178D">
            <w:pPr>
              <w:rPr>
                <w:rFonts w:ascii="Verdana" w:hAnsi="Verdana" w:cstheme="minorHAnsi"/>
                <w:sz w:val="16"/>
                <w:szCs w:val="16"/>
              </w:rPr>
            </w:pP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w:t>
            </w:r>
            <w:r w:rsidRPr="005271F0">
              <w:rPr>
                <w:rFonts w:eastAsia="Times New Roman" w:cs="Calibri"/>
                <w:b/>
                <w:color w:val="000000"/>
                <w:sz w:val="18"/>
                <w:szCs w:val="18"/>
                <w:lang w:eastAsia="en-AU"/>
              </w:rPr>
              <w:t>appropriate knowledge</w:t>
            </w:r>
            <w:r w:rsidRPr="005271F0">
              <w:rPr>
                <w:rFonts w:eastAsia="Times New Roman" w:cs="Calibri"/>
                <w:color w:val="000000"/>
                <w:sz w:val="18"/>
                <w:szCs w:val="18"/>
                <w:lang w:eastAsia="en-AU"/>
              </w:rPr>
              <w:t xml:space="preserve"> of the </w:t>
            </w:r>
            <w:r w:rsidRPr="005271F0">
              <w:rPr>
                <w:sz w:val="18"/>
                <w:szCs w:val="18"/>
              </w:rPr>
              <w:t>central concepts of subject matter through lesson planning, explanation and linking of content and outcomes to syllabus documents</w:t>
            </w: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5DCC3C1D"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2.1</w:t>
            </w:r>
          </w:p>
        </w:tc>
        <w:sdt>
          <w:sdtPr>
            <w:rPr>
              <w:rFonts w:ascii="Verdana" w:hAnsi="Verdana" w:cstheme="minorHAnsi"/>
              <w:sz w:val="20"/>
              <w:szCs w:val="20"/>
            </w:rPr>
            <w:id w:val="1505242655"/>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2B0F01"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1491267"/>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EB9DD6"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33620592"/>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12F9FA"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29049612" w14:textId="77777777" w:rsidTr="002C651E">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4B4909DA" w14:textId="1F690B59" w:rsidR="00912D45" w:rsidRPr="001C5BE3" w:rsidDel="00C750EC" w:rsidRDefault="002C651E" w:rsidP="0013178D">
            <w:pPr>
              <w:rPr>
                <w:rFonts w:ascii="Verdana" w:hAnsi="Verdana" w:cstheme="minorHAnsi"/>
                <w:sz w:val="16"/>
                <w:szCs w:val="16"/>
              </w:rPr>
            </w:pPr>
            <w:r w:rsidRPr="00B00D5D">
              <w:rPr>
                <w:rFonts w:eastAsia="Times New Roman" w:cs="Calibri"/>
                <w:b/>
                <w:color w:val="000000"/>
                <w:sz w:val="18"/>
                <w:szCs w:val="18"/>
                <w:lang w:eastAsia="en-AU"/>
              </w:rPr>
              <w:t>Uses a range of teaching strategies</w:t>
            </w:r>
            <w:r w:rsidRPr="005271F0">
              <w:rPr>
                <w:rFonts w:eastAsia="Times New Roman" w:cs="Calibri"/>
                <w:color w:val="000000"/>
                <w:sz w:val="18"/>
                <w:szCs w:val="18"/>
                <w:lang w:eastAsia="en-AU"/>
              </w:rPr>
              <w:t xml:space="preserve"> to promote student learning and </w:t>
            </w: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reflection and improvement in these.</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4C0BBEB8" w14:textId="77777777" w:rsidR="00912D45" w:rsidRPr="001C5BE3" w:rsidDel="00C750EC" w:rsidRDefault="00912D45" w:rsidP="00912D45">
            <w:pPr>
              <w:jc w:val="center"/>
              <w:rPr>
                <w:rFonts w:ascii="Verdana" w:hAnsi="Verdana" w:cstheme="minorHAnsi"/>
                <w:sz w:val="16"/>
                <w:szCs w:val="16"/>
              </w:rPr>
            </w:pPr>
            <w:r w:rsidRPr="001C5BE3">
              <w:rPr>
                <w:rFonts w:ascii="Verdana" w:hAnsi="Verdana" w:cstheme="minorHAnsi"/>
                <w:sz w:val="16"/>
                <w:szCs w:val="16"/>
              </w:rPr>
              <w:t>APST 3.3</w:t>
            </w:r>
          </w:p>
        </w:tc>
        <w:sdt>
          <w:sdtPr>
            <w:rPr>
              <w:rFonts w:ascii="Verdana" w:hAnsi="Verdana" w:cstheme="minorHAnsi"/>
              <w:sz w:val="20"/>
              <w:szCs w:val="20"/>
            </w:rPr>
            <w:id w:val="170967952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9A08077"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02842362"/>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D6D5D74"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3235664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7A6E75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19734D31" w14:textId="77777777" w:rsidTr="002C651E">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5F3EC66E" w14:textId="77777777" w:rsidR="002C651E" w:rsidRPr="005271F0" w:rsidRDefault="002C651E" w:rsidP="002C651E">
            <w:pPr>
              <w:rPr>
                <w:rFonts w:eastAsia="Times New Roman" w:cs="Calibri"/>
                <w:color w:val="000000"/>
                <w:sz w:val="18"/>
                <w:szCs w:val="18"/>
                <w:lang w:eastAsia="en-AU"/>
              </w:rPr>
            </w:pPr>
            <w:r w:rsidRPr="00B00D5D">
              <w:rPr>
                <w:rFonts w:eastAsia="Times New Roman" w:cs="Calibri"/>
                <w:b/>
                <w:color w:val="000000"/>
                <w:sz w:val="18"/>
                <w:szCs w:val="18"/>
                <w:lang w:eastAsia="en-AU"/>
              </w:rPr>
              <w:t>Uses a range of resources</w:t>
            </w:r>
            <w:r w:rsidRPr="005271F0">
              <w:rPr>
                <w:rFonts w:eastAsia="Times New Roman" w:cs="Calibri"/>
                <w:color w:val="000000"/>
                <w:sz w:val="18"/>
                <w:szCs w:val="18"/>
                <w:lang w:eastAsia="en-AU"/>
              </w:rPr>
              <w:t xml:space="preserve"> and ICTs that target students’ interests and learning needs. </w:t>
            </w:r>
          </w:p>
          <w:p w14:paraId="2FFDF83F" w14:textId="34453CEB" w:rsidR="00912D45" w:rsidRPr="001C5BE3" w:rsidRDefault="00912D45" w:rsidP="0013178D">
            <w:pPr>
              <w:rPr>
                <w:rFonts w:ascii="Verdana" w:hAnsi="Verdana" w:cstheme="minorHAnsi"/>
                <w:sz w:val="16"/>
                <w:szCs w:val="16"/>
              </w:rPr>
            </w:pPr>
          </w:p>
        </w:tc>
        <w:tc>
          <w:tcPr>
            <w:tcW w:w="55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3D295C35"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483434983"/>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6C3367E"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74050231"/>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0E666D"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232631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57C37BE"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01B5DB7B" w14:textId="77777777" w:rsidTr="002C651E">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77650A1E" w14:textId="2067E19C" w:rsidR="00912D45" w:rsidRPr="001C5BE3" w:rsidRDefault="002C651E" w:rsidP="0013178D">
            <w:pPr>
              <w:rPr>
                <w:rFonts w:ascii="Verdana" w:hAnsi="Verdana" w:cstheme="minorHAnsi"/>
                <w:sz w:val="16"/>
                <w:szCs w:val="16"/>
              </w:rPr>
            </w:pPr>
            <w:r w:rsidRPr="00B00D5D">
              <w:rPr>
                <w:b/>
                <w:sz w:val="18"/>
                <w:szCs w:val="18"/>
              </w:rPr>
              <w:t xml:space="preserve">Trials </w:t>
            </w:r>
            <w:r w:rsidRPr="005271F0">
              <w:rPr>
                <w:sz w:val="18"/>
                <w:szCs w:val="18"/>
              </w:rPr>
              <w:t>questioning and scanning skills together with an effective use of vocal, facial expression and gestures to support student engagement.</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7A421F60"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3.5</w:t>
            </w:r>
          </w:p>
        </w:tc>
        <w:sdt>
          <w:sdtPr>
            <w:rPr>
              <w:rFonts w:ascii="Verdana" w:hAnsi="Verdana" w:cstheme="minorHAnsi"/>
              <w:sz w:val="20"/>
              <w:szCs w:val="20"/>
            </w:rPr>
            <w:id w:val="-975363372"/>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5BA9717"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36708661"/>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24338E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5622790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7E9DC51"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12D45" w:rsidRPr="001C5BE3" w14:paraId="020C21B8" w14:textId="77777777" w:rsidTr="002C651E">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38B1BF2C" w14:textId="5DF79784" w:rsidR="00912D45" w:rsidRPr="001C5BE3" w:rsidRDefault="002C651E" w:rsidP="0013178D">
            <w:pPr>
              <w:rPr>
                <w:rFonts w:ascii="Verdana" w:hAnsi="Verdana" w:cstheme="minorHAnsi"/>
                <w:sz w:val="16"/>
                <w:szCs w:val="16"/>
              </w:rPr>
            </w:pPr>
            <w:r w:rsidRPr="00B00D5D">
              <w:rPr>
                <w:rFonts w:eastAsia="Times New Roman" w:cs="Calibri"/>
                <w:b/>
                <w:color w:val="000000"/>
                <w:sz w:val="18"/>
                <w:szCs w:val="18"/>
                <w:lang w:eastAsia="en-AU"/>
              </w:rPr>
              <w:t>Evaluates own lessons</w:t>
            </w:r>
            <w:r w:rsidRPr="005271F0">
              <w:rPr>
                <w:rFonts w:eastAsia="Times New Roman" w:cs="Calibri"/>
                <w:color w:val="000000"/>
                <w:sz w:val="18"/>
                <w:szCs w:val="18"/>
                <w:lang w:eastAsia="en-AU"/>
              </w:rPr>
              <w:t xml:space="preserve"> and teaching sequences to promote student learning.</w:t>
            </w:r>
          </w:p>
        </w:tc>
        <w:tc>
          <w:tcPr>
            <w:tcW w:w="55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15FFCB63" w14:textId="77777777" w:rsidR="00912D45" w:rsidRPr="001C5BE3" w:rsidRDefault="00912D45" w:rsidP="00912D45">
            <w:pPr>
              <w:jc w:val="center"/>
              <w:rPr>
                <w:rFonts w:ascii="Verdana" w:hAnsi="Verdana" w:cstheme="minorHAnsi"/>
                <w:sz w:val="16"/>
                <w:szCs w:val="16"/>
              </w:rPr>
            </w:pPr>
            <w:r w:rsidRPr="001C5BE3">
              <w:rPr>
                <w:rFonts w:ascii="Verdana" w:hAnsi="Verdana" w:cstheme="minorHAnsi"/>
                <w:sz w:val="16"/>
                <w:szCs w:val="16"/>
              </w:rPr>
              <w:t>APST 3.6</w:t>
            </w:r>
          </w:p>
        </w:tc>
        <w:sdt>
          <w:sdtPr>
            <w:rPr>
              <w:rFonts w:ascii="Verdana" w:hAnsi="Verdana" w:cstheme="minorHAnsi"/>
              <w:sz w:val="20"/>
              <w:szCs w:val="20"/>
            </w:rPr>
            <w:id w:val="-429501664"/>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12A5BA0"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9329339"/>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109C79E"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3797460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F3BBE9C" w14:textId="77777777" w:rsidR="00912D45" w:rsidRPr="001C5BE3" w:rsidRDefault="00912D45" w:rsidP="00912D4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7AF0BFE" w14:textId="4F2028AC"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p w14:paraId="1FC53F1B" w14:textId="77777777" w:rsidR="00505CAB" w:rsidRDefault="00505CAB"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0DA6BB60" w14:textId="77777777" w:rsidTr="002C651E">
        <w:trPr>
          <w:trHeight w:val="1229"/>
        </w:trPr>
        <w:tc>
          <w:tcPr>
            <w:tcW w:w="5000" w:type="pct"/>
          </w:tcPr>
          <w:p w14:paraId="3E663F95" w14:textId="77777777" w:rsidR="00505CAB" w:rsidRDefault="00505CAB"/>
          <w:p w14:paraId="12450550" w14:textId="727E8480" w:rsidR="00505CAB" w:rsidRDefault="00505CAB"/>
          <w:p w14:paraId="7AAE0D58" w14:textId="77777777" w:rsidR="00505CAB" w:rsidRDefault="00505CAB"/>
          <w:p w14:paraId="267FCCC5" w14:textId="77777777" w:rsidR="00505CAB" w:rsidRDefault="00505CAB"/>
          <w:p w14:paraId="47366AA9" w14:textId="7CE98AD3" w:rsidR="00505CAB" w:rsidRDefault="00505CAB"/>
        </w:tc>
      </w:tr>
    </w:tbl>
    <w:p w14:paraId="5ABC891B" w14:textId="77777777" w:rsidR="002F5ECD" w:rsidRDefault="002F5ECD"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8"/>
        <w:gridCol w:w="1237"/>
        <w:gridCol w:w="389"/>
        <w:gridCol w:w="389"/>
        <w:gridCol w:w="389"/>
      </w:tblGrid>
      <w:tr w:rsidR="002F5ECD" w:rsidRPr="001C5BE3" w14:paraId="48DFC3B5" w14:textId="77777777" w:rsidTr="002F5ECD">
        <w:trPr>
          <w:trHeight w:val="207"/>
        </w:trPr>
        <w:tc>
          <w:tcPr>
            <w:tcW w:w="439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E4AC60" w14:textId="51CEA27E" w:rsidR="002F5ECD" w:rsidRPr="001C5BE3" w:rsidRDefault="002F5ECD" w:rsidP="00F74188">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B59101" w14:textId="77777777" w:rsidR="002F5ECD" w:rsidRPr="001C5BE3" w:rsidRDefault="002F5ECD" w:rsidP="00F74188">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889AB3" w14:textId="77777777" w:rsidR="002F5ECD" w:rsidRPr="001C5BE3" w:rsidRDefault="002F5ECD" w:rsidP="00F74188">
            <w:pPr>
              <w:ind w:left="-108"/>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A37581" w14:textId="77777777" w:rsidR="002F5ECD" w:rsidRPr="001C5BE3" w:rsidRDefault="002F5ECD"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C651E" w:rsidRPr="001C5BE3" w14:paraId="55D6179E" w14:textId="77777777" w:rsidTr="002C651E">
        <w:trPr>
          <w:trHeight w:val="624"/>
        </w:trPr>
        <w:tc>
          <w:tcPr>
            <w:tcW w:w="3752" w:type="pct"/>
            <w:tcBorders>
              <w:top w:val="single" w:sz="4" w:space="0" w:color="auto"/>
              <w:left w:val="single" w:sz="4" w:space="0" w:color="auto"/>
              <w:bottom w:val="single" w:sz="4" w:space="0" w:color="auto"/>
              <w:right w:val="single" w:sz="4" w:space="0" w:color="auto"/>
            </w:tcBorders>
            <w:shd w:val="clear" w:color="auto" w:fill="FFFFCC"/>
            <w:vAlign w:val="center"/>
          </w:tcPr>
          <w:p w14:paraId="1154F127" w14:textId="683A5EBA" w:rsidR="002C651E" w:rsidRPr="005271F0" w:rsidRDefault="002C651E" w:rsidP="002C651E">
            <w:pPr>
              <w:contextualSpacing/>
              <w:rPr>
                <w:rFonts w:eastAsia="Times New Roman" w:cs="Calibri"/>
                <w:color w:val="000000"/>
                <w:sz w:val="18"/>
                <w:szCs w:val="18"/>
                <w:lang w:eastAsia="en-AU"/>
              </w:rPr>
            </w:pPr>
            <w:r>
              <w:rPr>
                <w:rFonts w:eastAsia="Times New Roman" w:cs="Calibri"/>
                <w:b/>
                <w:color w:val="000000"/>
                <w:sz w:val="18"/>
                <w:szCs w:val="18"/>
                <w:lang w:eastAsia="en-AU"/>
              </w:rPr>
              <w:t>I</w:t>
            </w:r>
            <w:r w:rsidRPr="00244C60">
              <w:rPr>
                <w:rFonts w:eastAsia="Times New Roman" w:cs="Calibri"/>
                <w:b/>
                <w:color w:val="000000"/>
                <w:sz w:val="18"/>
                <w:szCs w:val="18"/>
                <w:lang w:eastAsia="en-AU"/>
              </w:rPr>
              <w:t>dentifies</w:t>
            </w:r>
            <w:r w:rsidRPr="005271F0">
              <w:rPr>
                <w:rFonts w:eastAsia="Times New Roman" w:cs="Calibri"/>
                <w:color w:val="000000"/>
                <w:sz w:val="18"/>
                <w:szCs w:val="18"/>
                <w:lang w:eastAsia="en-AU"/>
              </w:rPr>
              <w:t xml:space="preserve"> a range of strategies to promote the participation of all students in a lesson/learning activity.</w:t>
            </w:r>
          </w:p>
          <w:p w14:paraId="180D6520" w14:textId="77777777" w:rsidR="002C651E" w:rsidRPr="001C5BE3" w:rsidRDefault="002C651E" w:rsidP="002C651E">
            <w:pPr>
              <w:contextualSpacing/>
              <w:rPr>
                <w:rFonts w:ascii="Verdana" w:hAnsi="Verdana" w:cstheme="minorHAnsi"/>
                <w:sz w:val="16"/>
                <w:szCs w:val="16"/>
              </w:rPr>
            </w:pPr>
          </w:p>
        </w:tc>
        <w:tc>
          <w:tcPr>
            <w:tcW w:w="642" w:type="pct"/>
            <w:tcBorders>
              <w:top w:val="single" w:sz="4" w:space="0" w:color="auto"/>
              <w:left w:val="single" w:sz="4" w:space="0" w:color="auto"/>
              <w:bottom w:val="single" w:sz="4" w:space="0" w:color="auto"/>
              <w:right w:val="single" w:sz="4" w:space="0" w:color="auto"/>
            </w:tcBorders>
            <w:shd w:val="clear" w:color="auto" w:fill="FFFFCC"/>
            <w:vAlign w:val="center"/>
          </w:tcPr>
          <w:p w14:paraId="54ED4CDF" w14:textId="4E81E4FB" w:rsidR="002C651E" w:rsidRDefault="00000000" w:rsidP="002C651E">
            <w:pPr>
              <w:jc w:val="center"/>
            </w:pPr>
            <w:hyperlink r:id="rId13" w:history="1">
              <w:r w:rsidR="002C651E" w:rsidRPr="001C5BE3">
                <w:rPr>
                  <w:rFonts w:ascii="Verdana" w:hAnsi="Verdana" w:cstheme="minorHAnsi"/>
                  <w:sz w:val="16"/>
                  <w:szCs w:val="16"/>
                </w:rPr>
                <w:t>APST 4.</w:t>
              </w:r>
              <w:r w:rsidR="002C651E">
                <w:rPr>
                  <w:rFonts w:ascii="Verdana" w:hAnsi="Verdana" w:cstheme="minorHAnsi"/>
                  <w:sz w:val="16"/>
                  <w:szCs w:val="16"/>
                </w:rPr>
                <w:t>1</w:t>
              </w:r>
            </w:hyperlink>
          </w:p>
        </w:tc>
        <w:sdt>
          <w:sdtPr>
            <w:rPr>
              <w:rFonts w:ascii="Verdana" w:hAnsi="Verdana" w:cstheme="minorHAnsi"/>
              <w:sz w:val="20"/>
              <w:szCs w:val="20"/>
            </w:rPr>
            <w:id w:val="-149995427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EAAF575" w14:textId="3A5F8712"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41186033"/>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F97594D" w14:textId="7DCD8BE9"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87970536"/>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C49C9F9" w14:textId="517D69B2"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5ECD" w:rsidRPr="001C5BE3" w14:paraId="30625FE1" w14:textId="77777777" w:rsidTr="00540E36">
        <w:trPr>
          <w:trHeight w:val="624"/>
        </w:trPr>
        <w:tc>
          <w:tcPr>
            <w:tcW w:w="3752" w:type="pct"/>
            <w:tcBorders>
              <w:top w:val="single" w:sz="4" w:space="0" w:color="auto"/>
              <w:left w:val="single" w:sz="4" w:space="0" w:color="auto"/>
              <w:bottom w:val="single" w:sz="4" w:space="0" w:color="auto"/>
              <w:right w:val="single" w:sz="4" w:space="0" w:color="auto"/>
            </w:tcBorders>
            <w:shd w:val="clear" w:color="auto" w:fill="auto"/>
            <w:vAlign w:val="center"/>
          </w:tcPr>
          <w:p w14:paraId="4B63DBAF" w14:textId="6B45C80B" w:rsidR="002F5ECD" w:rsidRPr="001C5BE3" w:rsidRDefault="002C651E" w:rsidP="002C651E">
            <w:pPr>
              <w:contextualSpacing/>
              <w:rPr>
                <w:rFonts w:ascii="Verdana" w:hAnsi="Verdana" w:cstheme="minorHAnsi"/>
                <w:sz w:val="16"/>
                <w:szCs w:val="16"/>
              </w:rPr>
            </w:pPr>
            <w:r w:rsidRPr="00244C60">
              <w:rPr>
                <w:b/>
                <w:sz w:val="18"/>
                <w:szCs w:val="18"/>
              </w:rPr>
              <w:t>Reinforces established classroom rules, routines and expectations,</w:t>
            </w:r>
            <w:r w:rsidRPr="005271F0">
              <w:rPr>
                <w:sz w:val="18"/>
                <w:szCs w:val="18"/>
              </w:rPr>
              <w:t xml:space="preserve"> through the use of clear directions and organisation, to effectively manage the learning environment.</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50EF95C0" w14:textId="77777777" w:rsidR="002F5ECD" w:rsidRPr="001C5BE3" w:rsidRDefault="00000000" w:rsidP="00F74188">
            <w:pPr>
              <w:jc w:val="center"/>
              <w:rPr>
                <w:rFonts w:ascii="Verdana" w:hAnsi="Verdana" w:cstheme="minorHAnsi"/>
                <w:sz w:val="16"/>
                <w:szCs w:val="16"/>
              </w:rPr>
            </w:pPr>
            <w:hyperlink r:id="rId14" w:history="1">
              <w:r w:rsidR="002F5ECD"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250C40A"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F7D6C94"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5325608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49BB4567"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5ECD" w:rsidRPr="001C5BE3" w14:paraId="5A21C446" w14:textId="77777777" w:rsidTr="00540E36">
        <w:trPr>
          <w:trHeight w:val="624"/>
        </w:trPr>
        <w:tc>
          <w:tcPr>
            <w:tcW w:w="3752" w:type="pct"/>
            <w:tcBorders>
              <w:top w:val="single" w:sz="4" w:space="0" w:color="auto"/>
              <w:left w:val="single" w:sz="4" w:space="0" w:color="auto"/>
              <w:bottom w:val="single" w:sz="4" w:space="0" w:color="auto"/>
              <w:right w:val="single" w:sz="4" w:space="0" w:color="auto"/>
            </w:tcBorders>
            <w:shd w:val="clear" w:color="auto" w:fill="FFFFCC"/>
            <w:vAlign w:val="center"/>
          </w:tcPr>
          <w:p w14:paraId="4904FDF3" w14:textId="75662278" w:rsidR="002F5ECD" w:rsidRPr="001C5BE3" w:rsidRDefault="002C651E" w:rsidP="002C651E">
            <w:pPr>
              <w:contextualSpacing/>
              <w:rPr>
                <w:rFonts w:ascii="Verdana" w:hAnsi="Verdana" w:cstheme="minorHAnsi"/>
                <w:sz w:val="16"/>
                <w:szCs w:val="16"/>
              </w:rPr>
            </w:pPr>
            <w:r w:rsidRPr="00244C60">
              <w:rPr>
                <w:b/>
                <w:sz w:val="18"/>
                <w:szCs w:val="18"/>
              </w:rPr>
              <w:t>Demonstrates knowledge</w:t>
            </w:r>
            <w:r w:rsidRPr="005271F0">
              <w:rPr>
                <w:sz w:val="18"/>
                <w:szCs w:val="18"/>
              </w:rPr>
              <w:t xml:space="preserve"> of essential skills and other practical approaches to support on-task behaviour and prevent and correct off-task behaviours.</w:t>
            </w:r>
          </w:p>
        </w:tc>
        <w:tc>
          <w:tcPr>
            <w:tcW w:w="642" w:type="pct"/>
            <w:tcBorders>
              <w:top w:val="single" w:sz="4" w:space="0" w:color="auto"/>
              <w:left w:val="single" w:sz="4" w:space="0" w:color="auto"/>
              <w:bottom w:val="single" w:sz="4" w:space="0" w:color="auto"/>
              <w:right w:val="single" w:sz="4" w:space="0" w:color="auto"/>
            </w:tcBorders>
            <w:shd w:val="clear" w:color="auto" w:fill="FFFFCC"/>
            <w:vAlign w:val="center"/>
          </w:tcPr>
          <w:p w14:paraId="5F8F2A7E" w14:textId="77777777" w:rsidR="002F5ECD" w:rsidRPr="001C5BE3" w:rsidRDefault="002F5ECD" w:rsidP="00F74188">
            <w:pPr>
              <w:jc w:val="center"/>
              <w:rPr>
                <w:rFonts w:ascii="Verdana" w:hAnsi="Verdana" w:cstheme="minorHAnsi"/>
                <w:sz w:val="16"/>
                <w:szCs w:val="16"/>
              </w:rPr>
            </w:pPr>
            <w:r w:rsidRPr="001C5BE3">
              <w:rPr>
                <w:rFonts w:ascii="Verdana" w:hAnsi="Verdana" w:cstheme="minorHAnsi"/>
                <w:sz w:val="16"/>
                <w:szCs w:val="16"/>
              </w:rPr>
              <w:t>APST 4.3</w:t>
            </w:r>
          </w:p>
        </w:tc>
        <w:sdt>
          <w:sdtPr>
            <w:rPr>
              <w:rFonts w:ascii="Verdana" w:hAnsi="Verdana" w:cstheme="minorHAnsi"/>
              <w:sz w:val="20"/>
              <w:szCs w:val="20"/>
            </w:rPr>
            <w:id w:val="190000882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25E0E1A"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429090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3D4FA541"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7377006"/>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33839617"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C651E" w:rsidRPr="001C5BE3" w14:paraId="5F2CD929" w14:textId="77777777" w:rsidTr="002C651E">
        <w:trPr>
          <w:trHeight w:val="624"/>
        </w:trPr>
        <w:tc>
          <w:tcPr>
            <w:tcW w:w="375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E25A" w14:textId="5693F30D" w:rsidR="002C651E" w:rsidRPr="00244C60" w:rsidRDefault="002C651E" w:rsidP="002C651E">
            <w:pPr>
              <w:contextualSpacing/>
              <w:rPr>
                <w:b/>
                <w:sz w:val="18"/>
                <w:szCs w:val="18"/>
              </w:rPr>
            </w:pPr>
            <w:r w:rsidRPr="00244C60">
              <w:rPr>
                <w:rFonts w:eastAsia="Times New Roman" w:cs="Calibri"/>
                <w:b/>
                <w:color w:val="000000"/>
                <w:sz w:val="18"/>
                <w:szCs w:val="18"/>
                <w:lang w:eastAsia="en-AU"/>
              </w:rPr>
              <w:t xml:space="preserve">Records </w:t>
            </w:r>
            <w:r w:rsidRPr="005271F0">
              <w:rPr>
                <w:rFonts w:eastAsia="Times New Roman" w:cs="Calibri"/>
                <w:color w:val="000000"/>
                <w:sz w:val="18"/>
                <w:szCs w:val="18"/>
                <w:lang w:eastAsia="en-AU"/>
              </w:rPr>
              <w:t>student attendance, absence and safety concerns as required.</w:t>
            </w:r>
          </w:p>
        </w:tc>
        <w:tc>
          <w:tcPr>
            <w:tcW w:w="64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53EB5" w14:textId="02A425A1" w:rsidR="002C651E" w:rsidRPr="001C5BE3" w:rsidRDefault="002C651E" w:rsidP="002C651E">
            <w:pPr>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4</w:t>
            </w:r>
          </w:p>
        </w:tc>
        <w:sdt>
          <w:sdtPr>
            <w:rPr>
              <w:rFonts w:ascii="Verdana" w:hAnsi="Verdana" w:cstheme="minorHAnsi"/>
              <w:sz w:val="20"/>
              <w:szCs w:val="20"/>
            </w:rPr>
            <w:id w:val="92022287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537F71" w14:textId="700F5467"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5498569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CFC26" w14:textId="1725EE87"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0615329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21F70" w14:textId="253C754E"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C651E" w:rsidRPr="001C5BE3" w14:paraId="05326BBB" w14:textId="77777777" w:rsidTr="002C651E">
        <w:trPr>
          <w:trHeight w:val="624"/>
        </w:trPr>
        <w:tc>
          <w:tcPr>
            <w:tcW w:w="3752" w:type="pct"/>
            <w:tcBorders>
              <w:top w:val="single" w:sz="4" w:space="0" w:color="auto"/>
              <w:left w:val="single" w:sz="4" w:space="0" w:color="auto"/>
              <w:bottom w:val="single" w:sz="4" w:space="0" w:color="auto"/>
              <w:right w:val="single" w:sz="4" w:space="0" w:color="auto"/>
            </w:tcBorders>
            <w:shd w:val="clear" w:color="auto" w:fill="FFFFCC"/>
            <w:vAlign w:val="center"/>
          </w:tcPr>
          <w:p w14:paraId="7625FE8E" w14:textId="7A5B981B" w:rsidR="002C651E" w:rsidRPr="00244C60" w:rsidRDefault="002C651E" w:rsidP="002C651E">
            <w:pPr>
              <w:contextualSpacing/>
              <w:rPr>
                <w:rFonts w:eastAsia="Times New Roman" w:cs="Calibri"/>
                <w:b/>
                <w:color w:val="000000"/>
                <w:sz w:val="18"/>
                <w:szCs w:val="18"/>
                <w:lang w:eastAsia="en-AU"/>
              </w:rPr>
            </w:pPr>
            <w:r w:rsidRPr="00244C60">
              <w:rPr>
                <w:b/>
                <w:sz w:val="18"/>
                <w:szCs w:val="18"/>
              </w:rPr>
              <w:t>Understand strategies</w:t>
            </w:r>
            <w:r w:rsidRPr="005271F0">
              <w:rPr>
                <w:sz w:val="18"/>
                <w:szCs w:val="18"/>
              </w:rPr>
              <w:t xml:space="preserve"> which promote safe, responsible and ethical use of ICT’s.</w:t>
            </w:r>
          </w:p>
        </w:tc>
        <w:tc>
          <w:tcPr>
            <w:tcW w:w="642" w:type="pct"/>
            <w:tcBorders>
              <w:top w:val="single" w:sz="4" w:space="0" w:color="auto"/>
              <w:left w:val="single" w:sz="4" w:space="0" w:color="auto"/>
              <w:bottom w:val="single" w:sz="4" w:space="0" w:color="auto"/>
              <w:right w:val="single" w:sz="4" w:space="0" w:color="auto"/>
            </w:tcBorders>
            <w:shd w:val="clear" w:color="auto" w:fill="FFFFCC"/>
            <w:vAlign w:val="center"/>
          </w:tcPr>
          <w:p w14:paraId="2AA3718B" w14:textId="45EE7A4D" w:rsidR="002C651E" w:rsidRPr="001C5BE3" w:rsidRDefault="002C651E" w:rsidP="002C651E">
            <w:pPr>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5</w:t>
            </w:r>
          </w:p>
        </w:tc>
        <w:sdt>
          <w:sdtPr>
            <w:rPr>
              <w:rFonts w:ascii="Verdana" w:hAnsi="Verdana" w:cstheme="minorHAnsi"/>
              <w:sz w:val="20"/>
              <w:szCs w:val="20"/>
            </w:rPr>
            <w:id w:val="66490641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5B47AC59" w14:textId="1B197477"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8426957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7ABBDC7" w14:textId="3A95C762"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6221660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429C6744" w14:textId="1F0EBF63"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40FFBE16" w14:textId="55D4AB4D"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w:t>
      </w:r>
      <w:r w:rsidR="00505CAB">
        <w:rPr>
          <w:rFonts w:ascii="Verdana" w:eastAsia="Times New Roman" w:hAnsi="Verdana" w:cs="Arial"/>
          <w:iCs/>
          <w:color w:val="000000"/>
          <w:sz w:val="20"/>
          <w:szCs w:val="20"/>
        </w:rPr>
        <w:t xml:space="preserve"> </w:t>
      </w:r>
      <w:r>
        <w:rPr>
          <w:rFonts w:ascii="Verdana" w:eastAsia="Times New Roman" w:hAnsi="Verdana" w:cs="Arial"/>
          <w:iCs/>
          <w:color w:val="000000"/>
          <w:sz w:val="20"/>
          <w:szCs w:val="20"/>
        </w:rPr>
        <w:t xml:space="preserve">relation to this section. </w:t>
      </w:r>
    </w:p>
    <w:tbl>
      <w:tblPr>
        <w:tblStyle w:val="TableGrid"/>
        <w:tblW w:w="5000" w:type="pct"/>
        <w:tblLook w:val="04A0" w:firstRow="1" w:lastRow="0" w:firstColumn="1" w:lastColumn="0" w:noHBand="0" w:noVBand="1"/>
      </w:tblPr>
      <w:tblGrid>
        <w:gridCol w:w="9632"/>
      </w:tblGrid>
      <w:tr w:rsidR="00505CAB" w14:paraId="237BE9A8" w14:textId="77777777" w:rsidTr="002C651E">
        <w:trPr>
          <w:trHeight w:val="1302"/>
        </w:trPr>
        <w:tc>
          <w:tcPr>
            <w:tcW w:w="5000" w:type="pct"/>
          </w:tcPr>
          <w:p w14:paraId="665EE8A6"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1E25F4F9" w14:textId="295BE3DB" w:rsidR="00505CAB" w:rsidRDefault="00505CAB" w:rsidP="00505CAB">
            <w:pPr>
              <w:autoSpaceDE w:val="0"/>
              <w:autoSpaceDN w:val="0"/>
              <w:adjustRightInd w:val="0"/>
              <w:jc w:val="both"/>
              <w:rPr>
                <w:rFonts w:ascii="Verdana" w:eastAsia="Times New Roman" w:hAnsi="Verdana" w:cs="Arial"/>
                <w:iCs/>
                <w:color w:val="000000"/>
                <w:sz w:val="20"/>
                <w:szCs w:val="20"/>
              </w:rPr>
            </w:pPr>
          </w:p>
          <w:p w14:paraId="45410B52" w14:textId="01A6F2FC" w:rsidR="00505CAB" w:rsidRDefault="00505CAB" w:rsidP="00505CAB">
            <w:pPr>
              <w:autoSpaceDE w:val="0"/>
              <w:autoSpaceDN w:val="0"/>
              <w:adjustRightInd w:val="0"/>
              <w:jc w:val="both"/>
              <w:rPr>
                <w:rFonts w:ascii="Verdana" w:eastAsia="Times New Roman" w:hAnsi="Verdana" w:cs="Arial"/>
                <w:iCs/>
                <w:color w:val="000000"/>
                <w:sz w:val="20"/>
                <w:szCs w:val="20"/>
              </w:rPr>
            </w:pPr>
          </w:p>
          <w:p w14:paraId="7CC46CC8"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47C076A3" w14:textId="3D941937" w:rsidR="00505CAB" w:rsidRDefault="00505CAB" w:rsidP="00505CAB">
            <w:pPr>
              <w:autoSpaceDE w:val="0"/>
              <w:autoSpaceDN w:val="0"/>
              <w:adjustRightInd w:val="0"/>
              <w:jc w:val="both"/>
              <w:rPr>
                <w:rFonts w:ascii="Verdana" w:eastAsia="Times New Roman" w:hAnsi="Verdana" w:cs="Arial"/>
                <w:iCs/>
                <w:color w:val="000000"/>
                <w:sz w:val="20"/>
                <w:szCs w:val="20"/>
              </w:rPr>
            </w:pPr>
          </w:p>
          <w:p w14:paraId="3D4537D6" w14:textId="621015EC" w:rsidR="00505CAB" w:rsidRDefault="00505CAB" w:rsidP="00505CAB">
            <w:pPr>
              <w:autoSpaceDE w:val="0"/>
              <w:autoSpaceDN w:val="0"/>
              <w:adjustRightInd w:val="0"/>
              <w:jc w:val="both"/>
              <w:rPr>
                <w:rFonts w:ascii="Verdana" w:eastAsia="Times New Roman" w:hAnsi="Verdana" w:cs="Arial"/>
                <w:iCs/>
                <w:color w:val="000000"/>
                <w:sz w:val="20"/>
                <w:szCs w:val="20"/>
              </w:rPr>
            </w:pPr>
          </w:p>
        </w:tc>
      </w:tr>
    </w:tbl>
    <w:p w14:paraId="2E2C211E"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7"/>
        <w:gridCol w:w="1391"/>
        <w:gridCol w:w="389"/>
        <w:gridCol w:w="389"/>
        <w:gridCol w:w="416"/>
      </w:tblGrid>
      <w:tr w:rsidR="002F5ECD" w:rsidRPr="001C5BE3" w14:paraId="08322D07" w14:textId="77777777" w:rsidTr="002C651E">
        <w:trPr>
          <w:trHeight w:val="207"/>
        </w:trPr>
        <w:tc>
          <w:tcPr>
            <w:tcW w:w="438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871CE5" w14:textId="77777777" w:rsidR="002F5ECD" w:rsidRPr="001C5BE3" w:rsidRDefault="002F5ECD" w:rsidP="00F74188">
            <w:pP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6C32EA" w14:textId="77777777" w:rsidR="002F5ECD" w:rsidRPr="001C5BE3" w:rsidRDefault="002F5ECD" w:rsidP="00F74188">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A1DEA" w14:textId="77777777" w:rsidR="002F5ECD" w:rsidRPr="001C5BE3" w:rsidRDefault="002F5ECD" w:rsidP="00F74188">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8A6ADA" w14:textId="77777777" w:rsidR="002F5ECD" w:rsidRPr="001C5BE3" w:rsidRDefault="002F5ECD"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F5ECD" w:rsidRPr="001C5BE3" w14:paraId="44FF1C3F"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auto"/>
            <w:vAlign w:val="center"/>
          </w:tcPr>
          <w:p w14:paraId="07F61487" w14:textId="757A50F2" w:rsidR="002F5ECD" w:rsidRPr="001C5BE3" w:rsidRDefault="002C651E" w:rsidP="0013178D">
            <w:pPr>
              <w:ind w:left="29"/>
              <w:rPr>
                <w:rFonts w:ascii="Verdana" w:hAnsi="Verdana" w:cstheme="minorHAnsi"/>
                <w:sz w:val="16"/>
                <w:szCs w:val="16"/>
              </w:rPr>
            </w:pPr>
            <w:r w:rsidRPr="00244C60">
              <w:rPr>
                <w:rFonts w:eastAsia="Times New Roman" w:cs="Calibri"/>
                <w:b/>
                <w:color w:val="000000"/>
                <w:sz w:val="18"/>
                <w:szCs w:val="18"/>
                <w:lang w:eastAsia="en-AU"/>
              </w:rPr>
              <w:t>Plans lessons</w:t>
            </w:r>
            <w:r w:rsidRPr="005271F0">
              <w:rPr>
                <w:rFonts w:eastAsia="Times New Roman" w:cs="Calibri"/>
                <w:color w:val="000000"/>
                <w:sz w:val="18"/>
                <w:szCs w:val="18"/>
                <w:lang w:eastAsia="en-AU"/>
              </w:rPr>
              <w:t xml:space="preserve"> and lesson experiences which include a variety of assessment approached to assess student learning.</w:t>
            </w:r>
          </w:p>
        </w:tc>
        <w:tc>
          <w:tcPr>
            <w:tcW w:w="722" w:type="pct"/>
            <w:tcBorders>
              <w:top w:val="single" w:sz="4" w:space="0" w:color="auto"/>
              <w:left w:val="single" w:sz="4" w:space="0" w:color="auto"/>
              <w:bottom w:val="single" w:sz="4" w:space="0" w:color="auto"/>
              <w:right w:val="single" w:sz="4" w:space="0" w:color="auto"/>
            </w:tcBorders>
            <w:shd w:val="clear" w:color="auto" w:fill="auto"/>
            <w:vAlign w:val="center"/>
          </w:tcPr>
          <w:p w14:paraId="067E2E40" w14:textId="77777777" w:rsidR="002F5ECD" w:rsidRPr="001C5BE3" w:rsidRDefault="002F5ECD" w:rsidP="00F74188">
            <w:pPr>
              <w:ind w:left="98"/>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1983686409"/>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1C1115C"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2629936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6C3D488"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06927326"/>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31BD44A4" w14:textId="77777777" w:rsidR="002F5ECD" w:rsidRPr="001C5BE3" w:rsidRDefault="002F5EC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C651E" w:rsidRPr="001C5BE3" w14:paraId="3025E37F"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FFFFCC"/>
            <w:vAlign w:val="center"/>
          </w:tcPr>
          <w:p w14:paraId="2F7257C0" w14:textId="450D8256" w:rsidR="002C651E" w:rsidRPr="001C5BE3" w:rsidRDefault="002C651E" w:rsidP="002C651E">
            <w:pPr>
              <w:ind w:left="29"/>
              <w:rPr>
                <w:rFonts w:ascii="Verdana" w:hAnsi="Verdana" w:cstheme="minorHAnsi"/>
                <w:sz w:val="16"/>
                <w:szCs w:val="16"/>
              </w:rPr>
            </w:pPr>
            <w:r w:rsidRPr="00244C60">
              <w:rPr>
                <w:b/>
                <w:sz w:val="18"/>
                <w:szCs w:val="18"/>
              </w:rPr>
              <w:t>Uses oral and written communication</w:t>
            </w:r>
            <w:r w:rsidRPr="005271F0">
              <w:rPr>
                <w:sz w:val="18"/>
                <w:szCs w:val="18"/>
              </w:rPr>
              <w:t xml:space="preserve"> to provide feedback to students about their learning.</w:t>
            </w:r>
          </w:p>
        </w:tc>
        <w:tc>
          <w:tcPr>
            <w:tcW w:w="722" w:type="pct"/>
            <w:tcBorders>
              <w:top w:val="single" w:sz="4" w:space="0" w:color="auto"/>
              <w:left w:val="single" w:sz="4" w:space="0" w:color="auto"/>
              <w:bottom w:val="single" w:sz="4" w:space="0" w:color="auto"/>
              <w:right w:val="single" w:sz="4" w:space="0" w:color="auto"/>
            </w:tcBorders>
            <w:shd w:val="clear" w:color="auto" w:fill="FFFFCC"/>
            <w:vAlign w:val="center"/>
          </w:tcPr>
          <w:p w14:paraId="509D1E44" w14:textId="07CD2739" w:rsidR="002C651E" w:rsidRPr="001C5BE3" w:rsidRDefault="002C651E" w:rsidP="002C651E">
            <w:pPr>
              <w:ind w:left="98"/>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2</w:t>
            </w:r>
          </w:p>
        </w:tc>
        <w:sdt>
          <w:sdtPr>
            <w:rPr>
              <w:rFonts w:ascii="Verdana" w:hAnsi="Verdana" w:cstheme="minorHAnsi"/>
              <w:sz w:val="20"/>
              <w:szCs w:val="20"/>
            </w:rPr>
            <w:id w:val="-133853647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369EF56A" w14:textId="7C52E764"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19555809"/>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B39ADC4" w14:textId="1383DDDE"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85868501"/>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3ECBEBE7" w14:textId="44E34EE9" w:rsidR="002C651E" w:rsidRDefault="002C651E" w:rsidP="002C651E">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C651E" w:rsidRPr="001C5BE3" w14:paraId="307DA367"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auto"/>
            <w:vAlign w:val="center"/>
          </w:tcPr>
          <w:p w14:paraId="04943B74" w14:textId="58527E54" w:rsidR="002C651E" w:rsidRPr="001C5BE3" w:rsidRDefault="002C651E" w:rsidP="002C651E">
            <w:pPr>
              <w:ind w:left="29"/>
              <w:rPr>
                <w:rFonts w:ascii="Verdana" w:hAnsi="Verdana" w:cstheme="minorHAnsi"/>
                <w:sz w:val="16"/>
                <w:szCs w:val="16"/>
              </w:rPr>
            </w:pPr>
            <w:r w:rsidRPr="00244C60">
              <w:rPr>
                <w:rFonts w:eastAsia="Times New Roman" w:cs="Calibri"/>
                <w:b/>
                <w:color w:val="000000"/>
                <w:sz w:val="18"/>
                <w:szCs w:val="18"/>
                <w:lang w:eastAsia="en-AU"/>
              </w:rPr>
              <w:t>Demonstrates an understanding</w:t>
            </w:r>
            <w:r>
              <w:rPr>
                <w:rFonts w:eastAsia="Times New Roman" w:cs="Calibri"/>
                <w:color w:val="000000"/>
                <w:sz w:val="18"/>
                <w:szCs w:val="18"/>
                <w:lang w:eastAsia="en-AU"/>
              </w:rPr>
              <w:t xml:space="preserve"> through observation notes and reflections on how assessment is moderated to ensure consistent and comparable judgements.</w:t>
            </w:r>
          </w:p>
        </w:tc>
        <w:tc>
          <w:tcPr>
            <w:tcW w:w="722" w:type="pct"/>
            <w:tcBorders>
              <w:top w:val="single" w:sz="4" w:space="0" w:color="auto"/>
              <w:left w:val="single" w:sz="4" w:space="0" w:color="auto"/>
              <w:bottom w:val="single" w:sz="4" w:space="0" w:color="auto"/>
              <w:right w:val="single" w:sz="4" w:space="0" w:color="auto"/>
            </w:tcBorders>
            <w:shd w:val="clear" w:color="auto" w:fill="auto"/>
            <w:vAlign w:val="center"/>
          </w:tcPr>
          <w:p w14:paraId="45B97E3F" w14:textId="4745A89A" w:rsidR="002C651E" w:rsidRPr="001C5BE3" w:rsidRDefault="002C651E" w:rsidP="002C651E">
            <w:pPr>
              <w:ind w:left="98"/>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3</w:t>
            </w:r>
          </w:p>
        </w:tc>
        <w:sdt>
          <w:sdtPr>
            <w:rPr>
              <w:rFonts w:ascii="Verdana" w:hAnsi="Verdana" w:cstheme="minorHAnsi"/>
              <w:sz w:val="20"/>
              <w:szCs w:val="20"/>
            </w:rPr>
            <w:id w:val="-1955624619"/>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782D1E0F" w14:textId="74D2D669"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5996777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75E72A38" w14:textId="06D1C439"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91770301"/>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404BA174" w14:textId="6C37E6B8" w:rsidR="002C651E" w:rsidRDefault="002C651E" w:rsidP="002C651E">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C651E" w:rsidRPr="001C5BE3" w14:paraId="32E08B12"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FFFFCC"/>
            <w:vAlign w:val="center"/>
          </w:tcPr>
          <w:p w14:paraId="3574DC6D" w14:textId="29227B3C" w:rsidR="002C651E" w:rsidRPr="001C5BE3" w:rsidRDefault="002C651E" w:rsidP="002C651E">
            <w:pPr>
              <w:ind w:left="29"/>
              <w:rPr>
                <w:rFonts w:ascii="Verdana" w:hAnsi="Verdana" w:cstheme="minorHAnsi"/>
                <w:sz w:val="16"/>
                <w:szCs w:val="16"/>
              </w:rPr>
            </w:pPr>
            <w:r w:rsidRPr="00244C60">
              <w:rPr>
                <w:b/>
                <w:sz w:val="18"/>
                <w:szCs w:val="18"/>
              </w:rPr>
              <w:t xml:space="preserve">Use of planned questions/activities </w:t>
            </w:r>
            <w:r w:rsidRPr="005271F0">
              <w:rPr>
                <w:sz w:val="18"/>
                <w:szCs w:val="18"/>
              </w:rPr>
              <w:t>that allow for a check of student understanding in order to respond to their learning needs.</w:t>
            </w:r>
          </w:p>
        </w:tc>
        <w:tc>
          <w:tcPr>
            <w:tcW w:w="722" w:type="pct"/>
            <w:tcBorders>
              <w:top w:val="single" w:sz="4" w:space="0" w:color="auto"/>
              <w:left w:val="single" w:sz="4" w:space="0" w:color="auto"/>
              <w:bottom w:val="single" w:sz="4" w:space="0" w:color="auto"/>
              <w:right w:val="single" w:sz="4" w:space="0" w:color="auto"/>
            </w:tcBorders>
            <w:shd w:val="clear" w:color="auto" w:fill="FFFFCC"/>
            <w:vAlign w:val="center"/>
          </w:tcPr>
          <w:p w14:paraId="5F3904E2" w14:textId="054A66C7" w:rsidR="002C651E" w:rsidRPr="001C5BE3" w:rsidRDefault="002C651E" w:rsidP="002C651E">
            <w:pPr>
              <w:ind w:left="98"/>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4</w:t>
            </w:r>
          </w:p>
        </w:tc>
        <w:sdt>
          <w:sdtPr>
            <w:rPr>
              <w:rFonts w:ascii="Verdana" w:hAnsi="Verdana" w:cstheme="minorHAnsi"/>
              <w:sz w:val="20"/>
              <w:szCs w:val="20"/>
            </w:rPr>
            <w:id w:val="-99819194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97D304A" w14:textId="2C23A758"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7574776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42B246B9" w14:textId="11063A9E"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4590168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C4FF7C1" w14:textId="0C8265AF" w:rsidR="002C651E" w:rsidRDefault="002C651E" w:rsidP="002C651E">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C651E" w:rsidRPr="001C5BE3" w14:paraId="0C9CB840"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auto"/>
            <w:vAlign w:val="center"/>
          </w:tcPr>
          <w:p w14:paraId="633B3500" w14:textId="5FCE2A25" w:rsidR="002C651E" w:rsidRPr="001C5BE3" w:rsidRDefault="002C651E" w:rsidP="002C651E">
            <w:pPr>
              <w:ind w:left="29"/>
              <w:rPr>
                <w:rFonts w:ascii="Verdana" w:hAnsi="Verdana" w:cstheme="minorHAnsi"/>
                <w:sz w:val="16"/>
                <w:szCs w:val="16"/>
              </w:rPr>
            </w:pPr>
            <w:r w:rsidRPr="00244C60">
              <w:rPr>
                <w:b/>
                <w:sz w:val="18"/>
                <w:szCs w:val="18"/>
              </w:rPr>
              <w:t>Discusses student achievement</w:t>
            </w:r>
            <w:r w:rsidRPr="005271F0">
              <w:rPr>
                <w:sz w:val="18"/>
                <w:szCs w:val="18"/>
              </w:rPr>
              <w:t xml:space="preserve"> with the supervising teacher and is familiar with the school’s reporting procedures and policies.</w:t>
            </w:r>
          </w:p>
        </w:tc>
        <w:tc>
          <w:tcPr>
            <w:tcW w:w="722" w:type="pct"/>
            <w:tcBorders>
              <w:top w:val="single" w:sz="4" w:space="0" w:color="auto"/>
              <w:left w:val="single" w:sz="4" w:space="0" w:color="auto"/>
              <w:bottom w:val="single" w:sz="4" w:space="0" w:color="auto"/>
              <w:right w:val="single" w:sz="4" w:space="0" w:color="auto"/>
            </w:tcBorders>
            <w:shd w:val="clear" w:color="auto" w:fill="auto"/>
            <w:vAlign w:val="center"/>
          </w:tcPr>
          <w:p w14:paraId="716D1DE9" w14:textId="752FFF79" w:rsidR="002C651E" w:rsidRPr="001C5BE3" w:rsidRDefault="002C651E" w:rsidP="002C651E">
            <w:pPr>
              <w:ind w:left="98"/>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5</w:t>
            </w:r>
          </w:p>
        </w:tc>
        <w:sdt>
          <w:sdtPr>
            <w:rPr>
              <w:rFonts w:ascii="Verdana" w:hAnsi="Verdana" w:cstheme="minorHAnsi"/>
              <w:sz w:val="20"/>
              <w:szCs w:val="20"/>
            </w:rPr>
            <w:id w:val="-38764903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221567B" w14:textId="1D507CBE"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38284136"/>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3FF5046" w14:textId="00C81A25" w:rsidR="002C651E"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92709037"/>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04B771FD" w14:textId="58553696" w:rsidR="002C651E" w:rsidRDefault="002C651E" w:rsidP="002C651E">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490C64DB" w14:textId="77777777" w:rsidR="002C651E" w:rsidRDefault="002C651E"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61781D22" w14:textId="77777777" w:rsidR="002C651E" w:rsidRDefault="002C651E"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31B8B403" w14:textId="69D8BCCE"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56231FFC" w14:textId="77777777" w:rsidTr="0013178D">
        <w:trPr>
          <w:trHeight w:val="2041"/>
        </w:trPr>
        <w:tc>
          <w:tcPr>
            <w:tcW w:w="5000" w:type="pct"/>
          </w:tcPr>
          <w:p w14:paraId="0B7FD4F6"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68704B29"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FEE1FBB" w14:textId="168E408D" w:rsidR="00505CAB" w:rsidRDefault="00505CAB" w:rsidP="007C59F1">
            <w:pPr>
              <w:autoSpaceDE w:val="0"/>
              <w:autoSpaceDN w:val="0"/>
              <w:adjustRightInd w:val="0"/>
              <w:jc w:val="both"/>
              <w:rPr>
                <w:rFonts w:ascii="Verdana" w:eastAsia="Times New Roman" w:hAnsi="Verdana" w:cs="Arial"/>
                <w:iCs/>
                <w:color w:val="000000"/>
                <w:sz w:val="20"/>
                <w:szCs w:val="20"/>
              </w:rPr>
            </w:pPr>
          </w:p>
          <w:p w14:paraId="6A4F2508"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487DD97E"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9686CD0" w14:textId="370041EE" w:rsidR="00505CAB" w:rsidRDefault="00505CAB" w:rsidP="007C59F1">
            <w:pPr>
              <w:autoSpaceDE w:val="0"/>
              <w:autoSpaceDN w:val="0"/>
              <w:adjustRightInd w:val="0"/>
              <w:jc w:val="both"/>
              <w:rPr>
                <w:rFonts w:ascii="Verdana" w:eastAsia="Times New Roman" w:hAnsi="Verdana" w:cs="Arial"/>
                <w:iCs/>
                <w:color w:val="000000"/>
                <w:sz w:val="20"/>
                <w:szCs w:val="20"/>
              </w:rPr>
            </w:pPr>
          </w:p>
        </w:tc>
      </w:tr>
    </w:tbl>
    <w:p w14:paraId="43334F46" w14:textId="6A3A4560" w:rsidR="0013178D" w:rsidRDefault="0013178D"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p w14:paraId="58847247" w14:textId="2C417D82" w:rsidR="0013178D" w:rsidRDefault="0013178D">
      <w:pPr>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3"/>
        <w:gridCol w:w="1378"/>
        <w:gridCol w:w="416"/>
        <w:gridCol w:w="389"/>
        <w:gridCol w:w="416"/>
      </w:tblGrid>
      <w:tr w:rsidR="002F5ECD" w:rsidRPr="001C5BE3" w14:paraId="635DEEFE" w14:textId="77777777" w:rsidTr="002C651E">
        <w:trPr>
          <w:trHeight w:val="207"/>
        </w:trPr>
        <w:tc>
          <w:tcPr>
            <w:tcW w:w="438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55D17" w14:textId="77777777" w:rsidR="002F5ECD" w:rsidRPr="001C5BE3" w:rsidRDefault="002F5ECD" w:rsidP="00F74188">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F0F533" w14:textId="77777777" w:rsidR="002F5ECD" w:rsidRPr="001C5BE3" w:rsidRDefault="002F5ECD" w:rsidP="00F74188">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FB8810" w14:textId="77777777" w:rsidR="002F5ECD" w:rsidRPr="001C5BE3" w:rsidRDefault="002F5ECD" w:rsidP="00F74188">
            <w:pPr>
              <w:ind w:left="-108"/>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9F7BD1" w14:textId="77777777" w:rsidR="002F5ECD" w:rsidRPr="001C5BE3" w:rsidRDefault="002F5ECD"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F5ECD" w:rsidRPr="001C5BE3" w14:paraId="260022DF"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FFFFCC"/>
            <w:vAlign w:val="center"/>
          </w:tcPr>
          <w:p w14:paraId="25A67FF5" w14:textId="54B5BB2F" w:rsidR="002F5ECD" w:rsidRPr="001C5BE3" w:rsidRDefault="002C651E" w:rsidP="0013178D">
            <w:pPr>
              <w:ind w:left="29"/>
              <w:rPr>
                <w:rFonts w:ascii="Verdana" w:hAnsi="Verdana" w:cstheme="minorHAnsi"/>
                <w:sz w:val="16"/>
                <w:szCs w:val="16"/>
              </w:rPr>
            </w:pPr>
            <w:r w:rsidRPr="00244C60">
              <w:rPr>
                <w:b/>
                <w:sz w:val="18"/>
                <w:szCs w:val="18"/>
              </w:rPr>
              <w:t xml:space="preserve">Uses </w:t>
            </w:r>
            <w:r w:rsidRPr="005271F0">
              <w:rPr>
                <w:sz w:val="18"/>
                <w:szCs w:val="18"/>
              </w:rPr>
              <w:t>feedback from supervising teacher/s and other observers to reflect on learning progression and identify strengths and weaknesses and implement strategies to aid progress.</w:t>
            </w:r>
          </w:p>
        </w:tc>
        <w:tc>
          <w:tcPr>
            <w:tcW w:w="722" w:type="pct"/>
            <w:tcBorders>
              <w:top w:val="single" w:sz="4" w:space="0" w:color="auto"/>
              <w:left w:val="single" w:sz="4" w:space="0" w:color="auto"/>
              <w:bottom w:val="single" w:sz="4" w:space="0" w:color="auto"/>
              <w:right w:val="single" w:sz="4" w:space="0" w:color="auto"/>
            </w:tcBorders>
            <w:shd w:val="clear" w:color="auto" w:fill="FFFFCC"/>
            <w:vAlign w:val="center"/>
          </w:tcPr>
          <w:p w14:paraId="7F87B33D" w14:textId="3D2B4BBD" w:rsidR="002F5ECD" w:rsidRPr="001C5BE3" w:rsidRDefault="002F5ECD" w:rsidP="00F74188">
            <w:pPr>
              <w:ind w:left="98"/>
              <w:jc w:val="center"/>
              <w:rPr>
                <w:rFonts w:ascii="Verdana" w:hAnsi="Verdana" w:cstheme="minorHAnsi"/>
                <w:sz w:val="16"/>
                <w:szCs w:val="16"/>
              </w:rPr>
            </w:pPr>
            <w:r w:rsidRPr="001C5BE3">
              <w:rPr>
                <w:rFonts w:ascii="Verdana" w:hAnsi="Verdana" w:cstheme="minorHAnsi"/>
                <w:sz w:val="16"/>
                <w:szCs w:val="16"/>
              </w:rPr>
              <w:t xml:space="preserve">APST </w:t>
            </w:r>
            <w:r w:rsidR="002C651E">
              <w:rPr>
                <w:rFonts w:ascii="Verdana" w:hAnsi="Verdana" w:cstheme="minorHAnsi"/>
                <w:sz w:val="16"/>
                <w:szCs w:val="16"/>
              </w:rPr>
              <w:t>6.3</w:t>
            </w:r>
          </w:p>
        </w:tc>
        <w:sdt>
          <w:sdtPr>
            <w:rPr>
              <w:rFonts w:ascii="Verdana" w:hAnsi="Verdana" w:cstheme="minorHAnsi"/>
              <w:sz w:val="20"/>
              <w:szCs w:val="20"/>
            </w:rPr>
            <w:id w:val="9583623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13F4382E"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599890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B1BEA7F"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9819517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8FFBCF1"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C651E" w:rsidRPr="001C5BE3" w14:paraId="25B329EC" w14:textId="77777777" w:rsidTr="00737D06">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FFFFFF" w:themeFill="background1"/>
          </w:tcPr>
          <w:p w14:paraId="6E469D20" w14:textId="124C0490" w:rsidR="002C651E" w:rsidRPr="001C5BE3" w:rsidRDefault="002C651E" w:rsidP="002C651E">
            <w:pPr>
              <w:ind w:left="29"/>
              <w:rPr>
                <w:rFonts w:ascii="Verdana" w:hAnsi="Verdana" w:cstheme="minorHAnsi"/>
                <w:sz w:val="16"/>
                <w:szCs w:val="16"/>
              </w:rPr>
            </w:pPr>
            <w:r w:rsidRPr="005271F0">
              <w:rPr>
                <w:rFonts w:eastAsia="Times New Roman" w:cs="Calibri"/>
                <w:color w:val="000000"/>
                <w:sz w:val="18"/>
                <w:szCs w:val="18"/>
                <w:lang w:eastAsia="en-AU"/>
              </w:rPr>
              <w:t xml:space="preserve">Applies key principles of codes of conduct and ethics for teachers through a high level of personal presentation, professional communication and conduct and appropriate interactions with students. </w:t>
            </w:r>
          </w:p>
        </w:tc>
        <w:tc>
          <w:tcPr>
            <w:tcW w:w="722" w:type="pct"/>
            <w:tcBorders>
              <w:top w:val="single" w:sz="4" w:space="0" w:color="auto"/>
              <w:left w:val="single" w:sz="4" w:space="0" w:color="auto"/>
              <w:bottom w:val="single" w:sz="4" w:space="0" w:color="auto"/>
              <w:right w:val="single" w:sz="4" w:space="0" w:color="auto"/>
            </w:tcBorders>
            <w:shd w:val="clear" w:color="auto" w:fill="auto"/>
            <w:vAlign w:val="center"/>
          </w:tcPr>
          <w:p w14:paraId="2606C5D8" w14:textId="77777777" w:rsidR="002C651E" w:rsidRPr="001C5BE3" w:rsidRDefault="002C651E" w:rsidP="002C651E">
            <w:pPr>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5952724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6CE0B4A0" w14:textId="77777777" w:rsidR="002C651E" w:rsidRPr="001C5BE3" w:rsidRDefault="002C651E" w:rsidP="002C651E">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83187149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37E5112" w14:textId="77777777" w:rsidR="002C651E" w:rsidRPr="001C5BE3"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0627774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FF8C53B" w14:textId="77777777" w:rsidR="002C651E" w:rsidRPr="001C5BE3"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C651E" w:rsidRPr="001C5BE3" w14:paraId="75336EE1"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FFFFCC"/>
          </w:tcPr>
          <w:p w14:paraId="655C1321" w14:textId="3A9EAFC4" w:rsidR="002C651E" w:rsidRPr="001C5BE3" w:rsidRDefault="002C651E" w:rsidP="002C651E">
            <w:pPr>
              <w:ind w:left="29"/>
              <w:rPr>
                <w:rFonts w:ascii="Verdana" w:hAnsi="Verdana" w:cstheme="minorHAnsi"/>
                <w:sz w:val="16"/>
                <w:szCs w:val="16"/>
              </w:rPr>
            </w:pPr>
            <w:r w:rsidRPr="00244C60">
              <w:rPr>
                <w:b/>
                <w:sz w:val="18"/>
                <w:szCs w:val="18"/>
              </w:rPr>
              <w:t xml:space="preserve">Applies </w:t>
            </w:r>
            <w:r w:rsidRPr="005271F0">
              <w:rPr>
                <w:rFonts w:eastAsia="Times New Roman" w:cs="Calibri"/>
                <w:color w:val="000000"/>
                <w:sz w:val="18"/>
                <w:szCs w:val="18"/>
                <w:lang w:eastAsia="en-AU"/>
              </w:rPr>
              <w:t>school/system organisational processes and polices to own conduct and practice and understands mandatory reporting requirements.</w:t>
            </w:r>
          </w:p>
        </w:tc>
        <w:tc>
          <w:tcPr>
            <w:tcW w:w="722" w:type="pct"/>
            <w:tcBorders>
              <w:top w:val="single" w:sz="4" w:space="0" w:color="auto"/>
              <w:left w:val="single" w:sz="4" w:space="0" w:color="auto"/>
              <w:bottom w:val="single" w:sz="4" w:space="0" w:color="auto"/>
              <w:right w:val="single" w:sz="4" w:space="0" w:color="auto"/>
            </w:tcBorders>
            <w:shd w:val="clear" w:color="auto" w:fill="FFFFCC"/>
            <w:vAlign w:val="center"/>
          </w:tcPr>
          <w:p w14:paraId="1856D55F" w14:textId="77777777" w:rsidR="002C651E" w:rsidRPr="001C5BE3" w:rsidRDefault="002C651E" w:rsidP="002C651E">
            <w:pPr>
              <w:ind w:left="98"/>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94176004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6446511" w14:textId="77777777" w:rsidR="002C651E" w:rsidRPr="001C5BE3"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3851722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8E628ED" w14:textId="77777777" w:rsidR="002C651E" w:rsidRPr="001C5BE3"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1928833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50BCC737" w14:textId="77777777" w:rsidR="002C651E" w:rsidRPr="001C5BE3" w:rsidRDefault="002C651E" w:rsidP="002C651E">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5ECD" w:rsidRPr="001C5BE3" w14:paraId="5876D2C5" w14:textId="77777777" w:rsidTr="002C651E">
        <w:trPr>
          <w:trHeight w:val="624"/>
        </w:trPr>
        <w:tc>
          <w:tcPr>
            <w:tcW w:w="365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1AF24" w14:textId="78C78A5C" w:rsidR="002F5ECD" w:rsidRPr="001C5BE3" w:rsidRDefault="002C651E" w:rsidP="0013178D">
            <w:pPr>
              <w:ind w:left="29"/>
              <w:rPr>
                <w:rFonts w:ascii="Verdana" w:hAnsi="Verdana" w:cstheme="minorHAnsi"/>
                <w:sz w:val="16"/>
                <w:szCs w:val="16"/>
              </w:rPr>
            </w:pPr>
            <w:r w:rsidRPr="00244C60">
              <w:rPr>
                <w:b/>
                <w:sz w:val="18"/>
                <w:szCs w:val="18"/>
              </w:rPr>
              <w:t xml:space="preserve">Demonstrates </w:t>
            </w:r>
            <w:r w:rsidRPr="005271F0">
              <w:rPr>
                <w:sz w:val="18"/>
                <w:szCs w:val="18"/>
              </w:rPr>
              <w:t>a willingness to participate with school staff in a range of activities.</w:t>
            </w:r>
          </w:p>
        </w:tc>
        <w:tc>
          <w:tcPr>
            <w:tcW w:w="7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8C63A" w14:textId="77777777" w:rsidR="002F5ECD" w:rsidRPr="001C5BE3" w:rsidRDefault="002F5ECD" w:rsidP="00F74188">
            <w:pPr>
              <w:jc w:val="center"/>
              <w:rPr>
                <w:rFonts w:ascii="Verdana" w:hAnsi="Verdana" w:cstheme="minorHAnsi"/>
                <w:sz w:val="16"/>
                <w:szCs w:val="16"/>
              </w:rPr>
            </w:pPr>
            <w:r w:rsidRPr="001C5BE3">
              <w:rPr>
                <w:rFonts w:ascii="Verdana" w:hAnsi="Verdana" w:cstheme="minorHAnsi"/>
                <w:sz w:val="16"/>
                <w:szCs w:val="16"/>
              </w:rPr>
              <w:t>APST 7.3</w:t>
            </w:r>
          </w:p>
        </w:tc>
        <w:sdt>
          <w:sdtPr>
            <w:rPr>
              <w:rFonts w:ascii="Verdana" w:hAnsi="Verdana" w:cstheme="minorHAnsi"/>
              <w:sz w:val="20"/>
              <w:szCs w:val="20"/>
            </w:rPr>
            <w:id w:val="532698107"/>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98A38"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3227374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85698" w14:textId="77777777" w:rsidR="002F5ECD" w:rsidRPr="001C5BE3" w:rsidRDefault="002F5EC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5341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ECD4D" w14:textId="42F4613D" w:rsidR="002F5ECD" w:rsidRPr="001C5BE3" w:rsidRDefault="002C651E"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3C324FF3" w14:textId="77777777"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99D83CC" w14:textId="77777777" w:rsidTr="0013178D">
        <w:trPr>
          <w:trHeight w:val="2041"/>
        </w:trPr>
        <w:tc>
          <w:tcPr>
            <w:tcW w:w="5000" w:type="pct"/>
          </w:tcPr>
          <w:p w14:paraId="5B38F5FF" w14:textId="77777777" w:rsidR="00505CAB" w:rsidRDefault="00505CAB" w:rsidP="007C59F1">
            <w:pPr>
              <w:rPr>
                <w:rFonts w:ascii="Verdana" w:hAnsi="Verdana" w:cstheme="minorHAnsi"/>
                <w:b/>
                <w:shd w:val="clear" w:color="auto" w:fill="D9D9D9" w:themeFill="background1" w:themeFillShade="D9"/>
              </w:rPr>
            </w:pPr>
          </w:p>
          <w:p w14:paraId="0885A86B" w14:textId="77777777" w:rsidR="00505CAB" w:rsidRDefault="00505CAB" w:rsidP="007C59F1">
            <w:pPr>
              <w:rPr>
                <w:rFonts w:ascii="Verdana" w:hAnsi="Verdana" w:cstheme="minorHAnsi"/>
                <w:b/>
                <w:shd w:val="clear" w:color="auto" w:fill="D9D9D9" w:themeFill="background1" w:themeFillShade="D9"/>
              </w:rPr>
            </w:pPr>
          </w:p>
          <w:p w14:paraId="6F6570C0" w14:textId="0242EA13" w:rsidR="00505CAB" w:rsidRDefault="00505CAB" w:rsidP="007C59F1">
            <w:pPr>
              <w:rPr>
                <w:rFonts w:ascii="Verdana" w:hAnsi="Verdana" w:cstheme="minorHAnsi"/>
                <w:b/>
                <w:shd w:val="clear" w:color="auto" w:fill="D9D9D9" w:themeFill="background1" w:themeFillShade="D9"/>
              </w:rPr>
            </w:pPr>
          </w:p>
          <w:p w14:paraId="5C1A8D2E" w14:textId="77777777" w:rsidR="00505CAB" w:rsidRDefault="00505CAB" w:rsidP="007C59F1">
            <w:pPr>
              <w:rPr>
                <w:rFonts w:ascii="Verdana" w:hAnsi="Verdana" w:cstheme="minorHAnsi"/>
                <w:b/>
                <w:shd w:val="clear" w:color="auto" w:fill="D9D9D9" w:themeFill="background1" w:themeFillShade="D9"/>
              </w:rPr>
            </w:pPr>
          </w:p>
          <w:p w14:paraId="670CE1B9" w14:textId="4C234CBE" w:rsidR="00505CAB" w:rsidRDefault="00505CAB" w:rsidP="007C59F1">
            <w:pPr>
              <w:rPr>
                <w:rFonts w:ascii="Verdana" w:hAnsi="Verdana" w:cstheme="minorHAnsi"/>
                <w:b/>
                <w:shd w:val="clear" w:color="auto" w:fill="D9D9D9" w:themeFill="background1" w:themeFillShade="D9"/>
              </w:rPr>
            </w:pPr>
          </w:p>
          <w:p w14:paraId="47EDD1FC" w14:textId="0A9ACADF" w:rsidR="00505CAB" w:rsidRDefault="00505CAB" w:rsidP="007C59F1">
            <w:pPr>
              <w:rPr>
                <w:rFonts w:ascii="Verdana" w:hAnsi="Verdana" w:cstheme="minorHAnsi"/>
                <w:b/>
                <w:shd w:val="clear" w:color="auto" w:fill="D9D9D9" w:themeFill="background1" w:themeFillShade="D9"/>
              </w:rPr>
            </w:pPr>
          </w:p>
        </w:tc>
      </w:tr>
    </w:tbl>
    <w:p w14:paraId="17D04013"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743989A5"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0033A88B"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123249F4"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303809FD"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75F72D84"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003C2133" w14:textId="77777777" w:rsidR="009D61C6" w:rsidRDefault="009D61C6" w:rsidP="002F5ECD">
      <w:pPr>
        <w:shd w:val="clear" w:color="auto" w:fill="D9D9D9" w:themeFill="background1" w:themeFillShade="D9"/>
        <w:spacing w:after="0" w:line="240" w:lineRule="auto"/>
        <w:ind w:right="3"/>
        <w:rPr>
          <w:rFonts w:ascii="Verdana" w:eastAsiaTheme="minorEastAsia" w:hAnsi="Verdana" w:cstheme="minorHAnsi"/>
          <w:b/>
          <w:shd w:val="clear" w:color="auto" w:fill="D9D9D9" w:themeFill="background1" w:themeFillShade="D9"/>
          <w:lang w:eastAsia="zh-CN"/>
        </w:rPr>
      </w:pPr>
    </w:p>
    <w:p w14:paraId="5014242B" w14:textId="269A159E" w:rsidR="007C59F1" w:rsidRPr="001C5BE3" w:rsidRDefault="007C59F1" w:rsidP="002F5ECD">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13178D">
        <w:trPr>
          <w:trHeight w:val="3402"/>
        </w:trPr>
        <w:tc>
          <w:tcPr>
            <w:tcW w:w="5000" w:type="pct"/>
          </w:tcPr>
          <w:p w14:paraId="467FD1B4" w14:textId="270B481F"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8D6B83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D2761A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2F5ECD">
      <w:pPr>
        <w:autoSpaceDE w:val="0"/>
        <w:autoSpaceDN w:val="0"/>
        <w:adjustRightInd w:val="0"/>
        <w:spacing w:after="0" w:line="240" w:lineRule="auto"/>
        <w:jc w:val="both"/>
        <w:rPr>
          <w:rFonts w:ascii="Verdana" w:eastAsia="Times New Roman" w:hAnsi="Verdana" w:cs="Arial"/>
          <w:iCs/>
          <w:color w:val="000000"/>
          <w:sz w:val="20"/>
          <w:szCs w:val="20"/>
        </w:rPr>
      </w:pPr>
    </w:p>
    <w:sectPr w:rsidR="00B56CB2" w:rsidSect="00401974">
      <w:headerReference w:type="even" r:id="rId15"/>
      <w:headerReference w:type="default" r:id="rId16"/>
      <w:footerReference w:type="default" r:id="rId17"/>
      <w:headerReference w:type="first" r:id="rId18"/>
      <w:footerReference w:type="first" r:id="rId19"/>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3BCCE" w14:textId="77777777" w:rsidR="00D55241" w:rsidRDefault="00D55241" w:rsidP="004145BA">
      <w:pPr>
        <w:spacing w:after="0" w:line="240" w:lineRule="auto"/>
      </w:pPr>
      <w:r>
        <w:separator/>
      </w:r>
    </w:p>
  </w:endnote>
  <w:endnote w:type="continuationSeparator" w:id="0">
    <w:p w14:paraId="05130D2A" w14:textId="77777777" w:rsidR="00D55241" w:rsidRDefault="00D55241"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7D33CB31" w:rsidR="00912D45" w:rsidRPr="00BE0453" w:rsidRDefault="00912D45"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911857" w:rsidRPr="00911857">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416D8121" w:rsidR="00912D45" w:rsidRDefault="00912D4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244AA" w:rsidRPr="00A244AA">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912D45" w:rsidRDefault="00912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258CB" w14:textId="77777777" w:rsidR="00D55241" w:rsidRDefault="00D55241" w:rsidP="004145BA">
      <w:pPr>
        <w:spacing w:after="0" w:line="240" w:lineRule="auto"/>
      </w:pPr>
      <w:r>
        <w:separator/>
      </w:r>
    </w:p>
  </w:footnote>
  <w:footnote w:type="continuationSeparator" w:id="0">
    <w:p w14:paraId="6F96628A" w14:textId="77777777" w:rsidR="00D55241" w:rsidRDefault="00D55241"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8AE50" w14:textId="2CF3BD07" w:rsidR="009D61C6" w:rsidRDefault="00000000">
    <w:pPr>
      <w:pStyle w:val="Header"/>
    </w:pPr>
    <w:r>
      <w:rPr>
        <w:noProof/>
      </w:rPr>
      <w:pict w14:anchorId="24CEC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7172"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9EEE" w14:textId="61DDEA21" w:rsidR="009D61C6" w:rsidRDefault="00000000">
    <w:pPr>
      <w:pStyle w:val="Header"/>
    </w:pPr>
    <w:r>
      <w:rPr>
        <w:noProof/>
      </w:rPr>
      <w:pict w14:anchorId="76B03B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7173"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C900" w14:textId="7A98F6E7" w:rsidR="009D61C6" w:rsidRDefault="00000000">
    <w:pPr>
      <w:pStyle w:val="Header"/>
    </w:pPr>
    <w:r>
      <w:rPr>
        <w:noProof/>
      </w:rPr>
      <w:pict w14:anchorId="6CE72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67171"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A501CB7"/>
    <w:multiLevelType w:val="hybridMultilevel"/>
    <w:tmpl w:val="9982A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E7802E1"/>
    <w:multiLevelType w:val="hybridMultilevel"/>
    <w:tmpl w:val="5426B8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1166900696">
    <w:abstractNumId w:val="2"/>
  </w:num>
  <w:num w:numId="2" w16cid:durableId="1296912720">
    <w:abstractNumId w:val="4"/>
  </w:num>
  <w:num w:numId="3" w16cid:durableId="14873588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4542759">
    <w:abstractNumId w:val="3"/>
  </w:num>
  <w:num w:numId="5" w16cid:durableId="1190339660">
    <w:abstractNumId w:val="1"/>
  </w:num>
  <w:num w:numId="6" w16cid:durableId="55065076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4vltpBkZXE9YOT00ammRjHgr/ursZ6LM3OJ2ODAXHEEgNh+x+n608Si38uteOOM2q3/3L/VaLQn8l6LP1CgH8Q==" w:salt="fJXbOOjiA3UZQPrbClkH2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66B3D"/>
    <w:rsid w:val="00085C9D"/>
    <w:rsid w:val="000A305C"/>
    <w:rsid w:val="000C0552"/>
    <w:rsid w:val="000E7DF2"/>
    <w:rsid w:val="000F624C"/>
    <w:rsid w:val="0010184E"/>
    <w:rsid w:val="00110C70"/>
    <w:rsid w:val="001201EF"/>
    <w:rsid w:val="00130EA6"/>
    <w:rsid w:val="0013178D"/>
    <w:rsid w:val="001337F3"/>
    <w:rsid w:val="0014225B"/>
    <w:rsid w:val="00143DB8"/>
    <w:rsid w:val="00152378"/>
    <w:rsid w:val="00155F92"/>
    <w:rsid w:val="00156E10"/>
    <w:rsid w:val="00164CF2"/>
    <w:rsid w:val="001661D8"/>
    <w:rsid w:val="001831E9"/>
    <w:rsid w:val="00183216"/>
    <w:rsid w:val="001A68E6"/>
    <w:rsid w:val="001F28FB"/>
    <w:rsid w:val="00214946"/>
    <w:rsid w:val="00227B0B"/>
    <w:rsid w:val="00227F3F"/>
    <w:rsid w:val="00230947"/>
    <w:rsid w:val="0026433E"/>
    <w:rsid w:val="00274A8B"/>
    <w:rsid w:val="002A502F"/>
    <w:rsid w:val="002B0AA5"/>
    <w:rsid w:val="002C651E"/>
    <w:rsid w:val="002D2163"/>
    <w:rsid w:val="002D3A0F"/>
    <w:rsid w:val="002F00B0"/>
    <w:rsid w:val="002F4472"/>
    <w:rsid w:val="002F5ECD"/>
    <w:rsid w:val="002F6BD7"/>
    <w:rsid w:val="0030417A"/>
    <w:rsid w:val="003228ED"/>
    <w:rsid w:val="00324D00"/>
    <w:rsid w:val="00351D95"/>
    <w:rsid w:val="00354213"/>
    <w:rsid w:val="003613D5"/>
    <w:rsid w:val="00361D6A"/>
    <w:rsid w:val="00366D76"/>
    <w:rsid w:val="00367005"/>
    <w:rsid w:val="003763BF"/>
    <w:rsid w:val="00376B15"/>
    <w:rsid w:val="00387CC7"/>
    <w:rsid w:val="003A079C"/>
    <w:rsid w:val="003A5D56"/>
    <w:rsid w:val="003E6C42"/>
    <w:rsid w:val="003F372A"/>
    <w:rsid w:val="00401974"/>
    <w:rsid w:val="004073A7"/>
    <w:rsid w:val="004102D6"/>
    <w:rsid w:val="0041120D"/>
    <w:rsid w:val="004145BA"/>
    <w:rsid w:val="00423F2A"/>
    <w:rsid w:val="00432530"/>
    <w:rsid w:val="00437695"/>
    <w:rsid w:val="0044140C"/>
    <w:rsid w:val="004453F8"/>
    <w:rsid w:val="0045710A"/>
    <w:rsid w:val="00463B9B"/>
    <w:rsid w:val="00475393"/>
    <w:rsid w:val="00477B76"/>
    <w:rsid w:val="004814B7"/>
    <w:rsid w:val="00487CF4"/>
    <w:rsid w:val="004909BC"/>
    <w:rsid w:val="004F3A99"/>
    <w:rsid w:val="00505CAB"/>
    <w:rsid w:val="00516DEA"/>
    <w:rsid w:val="00533A6A"/>
    <w:rsid w:val="0053738F"/>
    <w:rsid w:val="00540E36"/>
    <w:rsid w:val="005447A7"/>
    <w:rsid w:val="00545512"/>
    <w:rsid w:val="0055278D"/>
    <w:rsid w:val="00574111"/>
    <w:rsid w:val="00586FE8"/>
    <w:rsid w:val="005A764E"/>
    <w:rsid w:val="005D59BE"/>
    <w:rsid w:val="005E0C92"/>
    <w:rsid w:val="00604F41"/>
    <w:rsid w:val="006525CC"/>
    <w:rsid w:val="00666D72"/>
    <w:rsid w:val="00671F35"/>
    <w:rsid w:val="006A4950"/>
    <w:rsid w:val="006D06F5"/>
    <w:rsid w:val="006D0BD6"/>
    <w:rsid w:val="006D7BE4"/>
    <w:rsid w:val="0070217B"/>
    <w:rsid w:val="00730E9B"/>
    <w:rsid w:val="00736746"/>
    <w:rsid w:val="00756A9E"/>
    <w:rsid w:val="00781E92"/>
    <w:rsid w:val="00790E97"/>
    <w:rsid w:val="0079442D"/>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A0C38"/>
    <w:rsid w:val="008A7440"/>
    <w:rsid w:val="008C0FD8"/>
    <w:rsid w:val="00911857"/>
    <w:rsid w:val="00912D45"/>
    <w:rsid w:val="00951AD3"/>
    <w:rsid w:val="0095254B"/>
    <w:rsid w:val="009710E2"/>
    <w:rsid w:val="00976DCB"/>
    <w:rsid w:val="00984233"/>
    <w:rsid w:val="00985DBB"/>
    <w:rsid w:val="009A5478"/>
    <w:rsid w:val="009D2795"/>
    <w:rsid w:val="009D2DA7"/>
    <w:rsid w:val="009D61C6"/>
    <w:rsid w:val="009F7F1B"/>
    <w:rsid w:val="00A00C4D"/>
    <w:rsid w:val="00A01751"/>
    <w:rsid w:val="00A244AA"/>
    <w:rsid w:val="00A401D7"/>
    <w:rsid w:val="00A64636"/>
    <w:rsid w:val="00A93404"/>
    <w:rsid w:val="00AA61AE"/>
    <w:rsid w:val="00AC029A"/>
    <w:rsid w:val="00AC49CB"/>
    <w:rsid w:val="00AD1632"/>
    <w:rsid w:val="00AE0C4A"/>
    <w:rsid w:val="00AE700D"/>
    <w:rsid w:val="00AF6DCD"/>
    <w:rsid w:val="00B30563"/>
    <w:rsid w:val="00B46ACC"/>
    <w:rsid w:val="00B56CB2"/>
    <w:rsid w:val="00B62D8B"/>
    <w:rsid w:val="00B64588"/>
    <w:rsid w:val="00B85F5F"/>
    <w:rsid w:val="00B944DB"/>
    <w:rsid w:val="00B94F43"/>
    <w:rsid w:val="00BD58B9"/>
    <w:rsid w:val="00BE0453"/>
    <w:rsid w:val="00BE1A17"/>
    <w:rsid w:val="00BE3450"/>
    <w:rsid w:val="00C11B4D"/>
    <w:rsid w:val="00C13A8B"/>
    <w:rsid w:val="00C37939"/>
    <w:rsid w:val="00C4782D"/>
    <w:rsid w:val="00C53750"/>
    <w:rsid w:val="00C54E81"/>
    <w:rsid w:val="00C5731C"/>
    <w:rsid w:val="00C7040F"/>
    <w:rsid w:val="00C70B56"/>
    <w:rsid w:val="00C92864"/>
    <w:rsid w:val="00CA6153"/>
    <w:rsid w:val="00CB406D"/>
    <w:rsid w:val="00CE6914"/>
    <w:rsid w:val="00CF2D3A"/>
    <w:rsid w:val="00D20C8D"/>
    <w:rsid w:val="00D319F7"/>
    <w:rsid w:val="00D31DE9"/>
    <w:rsid w:val="00D33921"/>
    <w:rsid w:val="00D36FC6"/>
    <w:rsid w:val="00D449FA"/>
    <w:rsid w:val="00D457F2"/>
    <w:rsid w:val="00D51D6F"/>
    <w:rsid w:val="00D55241"/>
    <w:rsid w:val="00D560BB"/>
    <w:rsid w:val="00D71C80"/>
    <w:rsid w:val="00D93019"/>
    <w:rsid w:val="00DB75BC"/>
    <w:rsid w:val="00DD2C75"/>
    <w:rsid w:val="00DF649E"/>
    <w:rsid w:val="00E138E2"/>
    <w:rsid w:val="00E22763"/>
    <w:rsid w:val="00E312EA"/>
    <w:rsid w:val="00E37245"/>
    <w:rsid w:val="00E549D0"/>
    <w:rsid w:val="00E60090"/>
    <w:rsid w:val="00E63F1D"/>
    <w:rsid w:val="00E8442F"/>
    <w:rsid w:val="00E84450"/>
    <w:rsid w:val="00EB4C0A"/>
    <w:rsid w:val="00EB6408"/>
    <w:rsid w:val="00EC3E21"/>
    <w:rsid w:val="00EC6E42"/>
    <w:rsid w:val="00ED2B2E"/>
    <w:rsid w:val="00ED3C6E"/>
    <w:rsid w:val="00ED6504"/>
    <w:rsid w:val="00EE2A56"/>
    <w:rsid w:val="00EF12AD"/>
    <w:rsid w:val="00EF1AE8"/>
    <w:rsid w:val="00EF20FB"/>
    <w:rsid w:val="00EF4E37"/>
    <w:rsid w:val="00EF75B4"/>
    <w:rsid w:val="00F45BA7"/>
    <w:rsid w:val="00F66C81"/>
    <w:rsid w:val="00FA1245"/>
    <w:rsid w:val="00FB7B15"/>
    <w:rsid w:val="00FC03CE"/>
    <w:rsid w:val="00FC547E"/>
    <w:rsid w:val="00FE4FA7"/>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 w:id="2021856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itsl.edu.au/australian-professional-standards-for-teachers/standards/list" TargetMode="Externa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D62666-E8DD-4E11-B2D5-D2AA3062CFCD}">
  <ds:schemaRefs>
    <ds:schemaRef ds:uri="http://schemas.openxmlformats.org/officeDocument/2006/bibliography"/>
  </ds:schemaRefs>
</ds:datastoreItem>
</file>

<file path=customXml/itemProps3.xml><?xml version="1.0" encoding="utf-8"?>
<ds:datastoreItem xmlns:ds="http://schemas.openxmlformats.org/officeDocument/2006/customXml" ds:itemID="{D284B3D7-B189-4D3C-AE6D-CE9C03527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B43134-043F-4ACE-B54B-356F46C924F4}">
  <ds:schemaRefs>
    <ds:schemaRef ds:uri="http://schemas.microsoft.com/sharepoint/v3/contenttype/forms"/>
  </ds:schemaRefs>
</ds:datastoreItem>
</file>

<file path=customXml/itemProps5.xml><?xml version="1.0" encoding="utf-8"?>
<ds:datastoreItem xmlns:ds="http://schemas.openxmlformats.org/officeDocument/2006/customXml" ds:itemID="{41B51891-679F-4CD8-B002-27747F03E83F}">
  <ds:schemaRefs>
    <ds:schemaRef ds:uri="http://schemas.microsoft.com/office/2006/metadata/properties"/>
    <ds:schemaRef ds:uri="http://schemas.microsoft.com/office/infopath/2007/PartnerControls"/>
    <ds:schemaRef ds:uri="71a2eb3e-15a2-4710-b40e-1a72ea94785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14</Words>
  <Characters>5786</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4</cp:revision>
  <cp:lastPrinted>2018-01-29T06:24:00Z</cp:lastPrinted>
  <dcterms:created xsi:type="dcterms:W3CDTF">2021-10-19T06:01:00Z</dcterms:created>
  <dcterms:modified xsi:type="dcterms:W3CDTF">2023-03-2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